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8FE7A5" w14:textId="77777777" w:rsidR="00AF4E8D" w:rsidRPr="00577C31" w:rsidRDefault="00AF4E8D" w:rsidP="00AF4E8D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  <w:r w:rsidRPr="00577C31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PH"/>
        </w:rPr>
        <w:drawing>
          <wp:anchor distT="0" distB="0" distL="114300" distR="114300" simplePos="0" relativeHeight="251658752" behindDoc="1" locked="0" layoutInCell="1" allowOverlap="1" wp14:anchorId="007F4319" wp14:editId="2D3DBB2C">
            <wp:simplePos x="0" y="0"/>
            <wp:positionH relativeFrom="column">
              <wp:posOffset>133985</wp:posOffset>
            </wp:positionH>
            <wp:positionV relativeFrom="paragraph">
              <wp:posOffset>-32385</wp:posOffset>
            </wp:positionV>
            <wp:extent cx="569344" cy="548450"/>
            <wp:effectExtent l="0" t="0" r="2540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outh_Philippine_Adventist_College_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344" cy="548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77C31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SOUTH PHILIPPINE ADVENTIST COLLEGE, INC</w:t>
      </w:r>
    </w:p>
    <w:p w14:paraId="5FB67FE7" w14:textId="77777777" w:rsidR="00AF4E8D" w:rsidRPr="00577C31" w:rsidRDefault="00AF4E8D" w:rsidP="00AF4E8D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577C3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amanchiles, Matanao, Davao del Sur</w:t>
      </w:r>
    </w:p>
    <w:p w14:paraId="7755AE63" w14:textId="77777777" w:rsidR="00901400" w:rsidRPr="00577C31" w:rsidRDefault="00AF4E8D" w:rsidP="00AF4E8D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577C3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.O. Box 3749, 8002 Digos City</w:t>
      </w:r>
    </w:p>
    <w:p w14:paraId="0D2C306A" w14:textId="77777777" w:rsidR="005E61F8" w:rsidRPr="00577C31" w:rsidRDefault="005E61F8" w:rsidP="005E61F8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 w:rsidRPr="00577C3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Bachelor of Science in Computer Science</w:t>
      </w:r>
    </w:p>
    <w:p w14:paraId="4AD24E12" w14:textId="77777777" w:rsidR="005E61F8" w:rsidRPr="00577C31" w:rsidRDefault="005E61F8" w:rsidP="00AF4E8D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72EDF887" w14:textId="77777777" w:rsidR="005E61F8" w:rsidRPr="00577C31" w:rsidRDefault="005E61F8" w:rsidP="00AF4E8D">
      <w:pPr>
        <w:spacing w:after="0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30581FC2" w14:textId="1265F2A5" w:rsidR="00A063D7" w:rsidRPr="00577C31" w:rsidRDefault="00A063D7" w:rsidP="00901400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3E5D0CA8" w14:textId="77777777" w:rsidR="00182BDD" w:rsidRPr="00577C31" w:rsidRDefault="00182BDD" w:rsidP="00901400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36190D90" w14:textId="12724B9E" w:rsidR="005E61F8" w:rsidRPr="00577C31" w:rsidRDefault="00550330" w:rsidP="002B023A">
      <w:pPr>
        <w:spacing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  <w:r w:rsidRPr="00550330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Strategic Planning and Budget System</w:t>
      </w:r>
      <w:r w:rsidR="003C413A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 Prototype</w:t>
      </w:r>
    </w:p>
    <w:p w14:paraId="1D19B034" w14:textId="08BCD78F" w:rsidR="005E61F8" w:rsidRPr="00577C31" w:rsidRDefault="005E61F8" w:rsidP="002B023A">
      <w:pPr>
        <w:spacing w:line="240" w:lineRule="auto"/>
        <w:jc w:val="center"/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</w:pPr>
      <w:r w:rsidRPr="00577C31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 xml:space="preserve">A Project </w:t>
      </w:r>
      <w:r w:rsidR="000E347F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in</w:t>
      </w:r>
      <w:r w:rsidR="00550330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 xml:space="preserve"> Practicum</w:t>
      </w:r>
    </w:p>
    <w:p w14:paraId="2DE336D2" w14:textId="4FA646D7" w:rsidR="00A57B3A" w:rsidRPr="00577C31" w:rsidRDefault="00A57B3A" w:rsidP="00886D2B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577C3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br w:type="page"/>
      </w:r>
    </w:p>
    <w:p w14:paraId="3F50922D" w14:textId="77777777" w:rsidR="003D500F" w:rsidRPr="00577C31" w:rsidRDefault="003D500F" w:rsidP="00EC07DB">
      <w:pPr>
        <w:pStyle w:val="Heading1"/>
        <w:spacing w:line="240" w:lineRule="auto"/>
        <w:jc w:val="center"/>
        <w:rPr>
          <w:rFonts w:ascii="Times New Roman" w:hAnsi="Times New Roman" w:cs="Times New Roman"/>
          <w:bCs w:val="0"/>
          <w:color w:val="000000" w:themeColor="text1"/>
          <w:sz w:val="24"/>
          <w:szCs w:val="24"/>
        </w:rPr>
      </w:pPr>
      <w:bookmarkStart w:id="0" w:name="_Toc168558967"/>
      <w:r w:rsidRPr="00577C31">
        <w:rPr>
          <w:rFonts w:ascii="Times New Roman" w:hAnsi="Times New Roman" w:cs="Times New Roman"/>
          <w:bCs w:val="0"/>
          <w:color w:val="000000" w:themeColor="text1"/>
          <w:sz w:val="24"/>
          <w:szCs w:val="24"/>
        </w:rPr>
        <w:lastRenderedPageBreak/>
        <w:t>GETTING STARTED</w:t>
      </w:r>
      <w:bookmarkEnd w:id="0"/>
    </w:p>
    <w:p w14:paraId="11048FAF" w14:textId="4D1701F6" w:rsidR="003D500F" w:rsidRPr="00577C31" w:rsidRDefault="003D500F" w:rsidP="00EC07DB">
      <w:pPr>
        <w:pStyle w:val="Heading2"/>
        <w:spacing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  <w:bookmarkStart w:id="1" w:name="_Toc168558968"/>
      <w:r w:rsidRPr="00577C31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Prerequisite</w:t>
      </w:r>
      <w:bookmarkEnd w:id="1"/>
      <w:r w:rsidR="00C507B8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s</w:t>
      </w:r>
    </w:p>
    <w:p w14:paraId="7708DD0D" w14:textId="62EA9569" w:rsidR="003D500F" w:rsidRDefault="003D500F" w:rsidP="00EC07DB">
      <w:pPr>
        <w:pStyle w:val="ListParagraph"/>
        <w:numPr>
          <w:ilvl w:val="0"/>
          <w:numId w:val="28"/>
        </w:numPr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577C3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XAMPP </w:t>
      </w:r>
      <w:r w:rsidR="0033041B" w:rsidRPr="005634B1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(</w:t>
      </w:r>
      <w:r w:rsidR="00696143" w:rsidRPr="005634B1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the version </w:t>
      </w:r>
      <w:r w:rsidR="003D2704" w:rsidRPr="005634B1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used by the developers </w:t>
      </w:r>
      <w:r w:rsidR="00696143" w:rsidRPr="005634B1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is </w:t>
      </w:r>
      <w:r w:rsidR="0033041B" w:rsidRPr="005634B1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v3.</w:t>
      </w:r>
      <w:r w:rsidR="00C65C69" w:rsidRPr="005634B1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3</w:t>
      </w:r>
      <w:r w:rsidR="0033041B" w:rsidRPr="005634B1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.0)</w:t>
      </w:r>
      <w:r w:rsidR="00197D9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–</w:t>
      </w:r>
      <w:r w:rsidRPr="00577C3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197D9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It </w:t>
      </w:r>
      <w:r w:rsidRPr="00577C3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is a free and open-source cross-platform web server solution stack package developed by Apache Friends. Go to </w:t>
      </w:r>
      <w:hyperlink r:id="rId9" w:history="1">
        <w:r w:rsidRPr="00577C31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lang w:val="en-US"/>
          </w:rPr>
          <w:t>https://www.apachefriends.org/download.html</w:t>
        </w:r>
      </w:hyperlink>
      <w:r w:rsidRPr="00577C3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nd download what is compatible for your operating system.</w:t>
      </w:r>
    </w:p>
    <w:p w14:paraId="7D44FE6A" w14:textId="77777777" w:rsidR="00EC07DB" w:rsidRPr="00577C31" w:rsidRDefault="00EC07DB" w:rsidP="00EC07DB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1FE77B35" w14:textId="6C7CBB72" w:rsidR="00C21C74" w:rsidRPr="003B51AF" w:rsidRDefault="00982211" w:rsidP="00EC07DB">
      <w:pPr>
        <w:pStyle w:val="ListParagraph"/>
        <w:numPr>
          <w:ilvl w:val="0"/>
          <w:numId w:val="28"/>
        </w:numPr>
        <w:spacing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SD</w:t>
      </w:r>
      <w:r w:rsidR="00834EF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MyRepo</w:t>
      </w:r>
      <w:r w:rsidR="005E6EC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-m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ster</w:t>
      </w:r>
      <w:r w:rsidR="00834EF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Zip </w:t>
      </w:r>
      <w:r w:rsidR="003D500F" w:rsidRPr="00C21C7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Fil</w:t>
      </w:r>
      <w:r w:rsidR="00C21C74" w:rsidRPr="00C21C7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e – Download the zip file </w:t>
      </w:r>
      <w:r w:rsidR="00F042D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either </w:t>
      </w:r>
      <w:r w:rsidR="00C21C74" w:rsidRPr="00C21C7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from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hyperlink r:id="rId10" w:history="1">
        <w:r w:rsidRPr="00B90AFA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github.com/lyshasilva/SSD-MyRepo</w:t>
        </w:r>
      </w:hyperlink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</w:p>
    <w:p w14:paraId="08E8849C" w14:textId="27D7E135" w:rsidR="003D500F" w:rsidRPr="00D05967" w:rsidRDefault="003D500F" w:rsidP="00EC07DB">
      <w:pPr>
        <w:pStyle w:val="Heading2"/>
        <w:spacing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</w:pPr>
      <w:bookmarkStart w:id="2" w:name="_Toc168558969"/>
      <w:r w:rsidRPr="00D05967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Steps</w:t>
      </w:r>
      <w:bookmarkEnd w:id="2"/>
    </w:p>
    <w:p w14:paraId="5B33FB7C" w14:textId="249175CC" w:rsidR="003D500F" w:rsidRPr="00EA5CEB" w:rsidRDefault="003D500F" w:rsidP="00EC07DB">
      <w:pPr>
        <w:pStyle w:val="ListParagraph"/>
        <w:numPr>
          <w:ilvl w:val="0"/>
          <w:numId w:val="29"/>
        </w:numPr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77C3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fter downloading and installing XAMPP, locate the </w:t>
      </w:r>
      <w:r w:rsidR="001D596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`</w:t>
      </w:r>
      <w:r w:rsidRPr="00577C3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xampp</w:t>
      </w:r>
      <w:r w:rsidR="001D596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`</w:t>
      </w:r>
      <w:r w:rsidR="0046101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file</w:t>
      </w:r>
      <w:r w:rsidRPr="00577C3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folder in your directory. It is typically found in the C: drive.</w:t>
      </w:r>
    </w:p>
    <w:p w14:paraId="4848D78D" w14:textId="77777777" w:rsidR="00EA5CEB" w:rsidRPr="00577C31" w:rsidRDefault="00EA5CEB" w:rsidP="00EA5CEB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443A154" w14:textId="77777777" w:rsidR="003D500F" w:rsidRDefault="003D500F" w:rsidP="00EC07DB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77C31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PH"/>
        </w:rPr>
        <w:drawing>
          <wp:inline distT="0" distB="0" distL="0" distR="0" wp14:anchorId="39C58DE2" wp14:editId="24F3DC9A">
            <wp:extent cx="5187315" cy="2531588"/>
            <wp:effectExtent l="19050" t="19050" r="0" b="2540"/>
            <wp:docPr id="3249119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911937" name="Picture 32491193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6162" cy="256030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C89831" w14:textId="1552D9FC" w:rsidR="000139B5" w:rsidRPr="000139B5" w:rsidRDefault="000139B5" w:rsidP="000139B5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FB586C" w14:textId="5EAD4952" w:rsidR="000139B5" w:rsidRDefault="000139B5" w:rsidP="000139B5">
      <w:pPr>
        <w:pStyle w:val="ListParagraph"/>
        <w:numPr>
          <w:ilvl w:val="0"/>
          <w:numId w:val="29"/>
        </w:numPr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39B5">
        <w:rPr>
          <w:rFonts w:ascii="Times New Roman" w:hAnsi="Times New Roman" w:cs="Times New Roman"/>
          <w:color w:val="000000" w:themeColor="text1"/>
          <w:sz w:val="24"/>
          <w:szCs w:val="24"/>
        </w:rPr>
        <w:t>Go to the `xampp/htdocs` directory and create a new folder with your preferred nam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F77A22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(suggestion: ‘ssd’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E150FFF" w14:textId="3E90666E" w:rsidR="000139B5" w:rsidRPr="000139B5" w:rsidRDefault="000139B5" w:rsidP="000139B5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39B5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PH"/>
        </w:rPr>
        <w:drawing>
          <wp:inline distT="0" distB="0" distL="0" distR="0" wp14:anchorId="44B64CCC" wp14:editId="4BDCC52F">
            <wp:extent cx="5318494" cy="1390423"/>
            <wp:effectExtent l="19050" t="19050" r="0" b="635"/>
            <wp:docPr id="13968793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687939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40502" cy="13961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AB3F7B" w14:textId="77777777" w:rsidR="000139B5" w:rsidRPr="000139B5" w:rsidRDefault="000139B5" w:rsidP="000139B5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D821204" w14:textId="56D7AC28" w:rsidR="00EA5CEB" w:rsidRPr="000139B5" w:rsidRDefault="00A2683A" w:rsidP="000139B5">
      <w:pPr>
        <w:pStyle w:val="ListParagraph"/>
        <w:numPr>
          <w:ilvl w:val="0"/>
          <w:numId w:val="29"/>
        </w:numPr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39B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Go back to Downloads, extract</w:t>
      </w:r>
      <w:r w:rsidR="00CB10FF" w:rsidRPr="000139B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`</w:t>
      </w:r>
      <w:r w:rsidR="00520B3F" w:rsidRPr="000139B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SSD-MyRepo-master.zip</w:t>
      </w:r>
      <w:r w:rsidR="00CB10FF" w:rsidRPr="000139B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` </w:t>
      </w:r>
      <w:r w:rsidRPr="000139B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file</w:t>
      </w:r>
      <w:r w:rsidR="00AA1266" w:rsidRPr="000139B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nd</w:t>
      </w:r>
      <w:r w:rsidR="00CB10FF" w:rsidRPr="000139B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EC5323" w:rsidRPr="000139B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here</w:t>
      </w:r>
      <w:r w:rsidR="001D596E" w:rsidRPr="000139B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you will find </w:t>
      </w:r>
      <w:r w:rsidR="00132A1B" w:rsidRPr="000139B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he code files.</w:t>
      </w:r>
    </w:p>
    <w:p w14:paraId="59D49AF0" w14:textId="77777777" w:rsidR="00EA5CEB" w:rsidRPr="00EA5CEB" w:rsidRDefault="00EA5CEB" w:rsidP="00EA5CEB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B2B8819" w14:textId="05028A05" w:rsidR="00EC07DB" w:rsidRDefault="000139B5" w:rsidP="00EA5CEB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39B5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PH"/>
        </w:rPr>
        <w:drawing>
          <wp:inline distT="0" distB="0" distL="0" distR="0" wp14:anchorId="4D75851B" wp14:editId="0A781B96">
            <wp:extent cx="5095875" cy="1174338"/>
            <wp:effectExtent l="19050" t="19050" r="0" b="6985"/>
            <wp:docPr id="2150434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04346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02832" cy="11759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48BF5B" w14:textId="77777777" w:rsidR="00EA5CEB" w:rsidRDefault="00EA5CEB" w:rsidP="00EA5CEB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7E94CB1" w14:textId="77777777" w:rsidR="00EA5CEB" w:rsidRPr="00EA5CEB" w:rsidRDefault="00EA5CEB" w:rsidP="00EA5CEB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8C965E9" w14:textId="77777777" w:rsidR="00DA6FCD" w:rsidRPr="001D596E" w:rsidRDefault="00DA6FCD" w:rsidP="00EC07DB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AA75645" w14:textId="183E2F2F" w:rsidR="00E46314" w:rsidRPr="00EA5CEB" w:rsidRDefault="001D596E" w:rsidP="00EC07DB">
      <w:pPr>
        <w:pStyle w:val="ListParagraph"/>
        <w:numPr>
          <w:ilvl w:val="0"/>
          <w:numId w:val="29"/>
        </w:numPr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B10F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Move the </w:t>
      </w:r>
      <w:r w:rsidR="000139B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ode files</w:t>
      </w:r>
      <w:r w:rsidRPr="00CB10F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o </w:t>
      </w:r>
      <w:r w:rsidR="000139B5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your newly created folder</w:t>
      </w:r>
      <w:r w:rsidRPr="00CB10F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</w:p>
    <w:p w14:paraId="2C3002E3" w14:textId="77777777" w:rsidR="00EA5CEB" w:rsidRPr="00DA6FCD" w:rsidRDefault="00EA5CEB" w:rsidP="00EA5CEB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8590B2A" w14:textId="5978629E" w:rsidR="003D500F" w:rsidRDefault="000139B5" w:rsidP="00EC07DB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139B5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PH"/>
        </w:rPr>
        <w:drawing>
          <wp:inline distT="0" distB="0" distL="0" distR="0" wp14:anchorId="7A6C2BCD" wp14:editId="7303BBA1">
            <wp:extent cx="5096158" cy="1978572"/>
            <wp:effectExtent l="19050" t="19050" r="0" b="3175"/>
            <wp:docPr id="10065968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659683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03913" cy="19815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EB8E1D" w14:textId="77777777" w:rsidR="00EA5CEB" w:rsidRPr="00D05967" w:rsidRDefault="00EA5CEB" w:rsidP="00EC07DB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19CF0FF" w14:textId="77777777" w:rsidR="00D05967" w:rsidRPr="00D05967" w:rsidRDefault="00D05967" w:rsidP="00EC07DB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DF3D7" w14:textId="5EBBF8C9" w:rsidR="003D500F" w:rsidRDefault="007D79AC" w:rsidP="00EC07DB">
      <w:pPr>
        <w:pStyle w:val="ListParagraph"/>
        <w:numPr>
          <w:ilvl w:val="0"/>
          <w:numId w:val="29"/>
        </w:numPr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Open XAMPP Control Panel then</w:t>
      </w:r>
      <w:r w:rsidR="003D500F" w:rsidRPr="00577C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rt Apache and MySQL.</w:t>
      </w:r>
    </w:p>
    <w:p w14:paraId="0FB7CB99" w14:textId="77777777" w:rsidR="00EA5CEB" w:rsidRPr="00577C31" w:rsidRDefault="00EA5CEB" w:rsidP="00EA5CEB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0A76FD" w14:textId="63081CC1" w:rsidR="00EA5CEB" w:rsidRPr="00EA5CEB" w:rsidRDefault="003D500F" w:rsidP="00EA5CEB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77C31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PH"/>
        </w:rPr>
        <w:drawing>
          <wp:inline distT="0" distB="0" distL="0" distR="0" wp14:anchorId="6FA8CDF2" wp14:editId="39F1AA16">
            <wp:extent cx="3431263" cy="2250483"/>
            <wp:effectExtent l="0" t="0" r="0" b="0"/>
            <wp:docPr id="11550625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06259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49231" cy="2262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6A2B0" w14:textId="77777777" w:rsidR="00311F1E" w:rsidRDefault="00311F1E" w:rsidP="00EC07DB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A1D5340" w14:textId="07978723" w:rsidR="00311F1E" w:rsidRDefault="00576425" w:rsidP="00EC07DB">
      <w:pPr>
        <w:pStyle w:val="ListParagraph"/>
        <w:numPr>
          <w:ilvl w:val="0"/>
          <w:numId w:val="29"/>
        </w:numPr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lick</w:t>
      </w:r>
      <w:r w:rsidR="00D059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“Admin” of</w:t>
      </w:r>
      <w:r w:rsidR="007224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05967">
        <w:rPr>
          <w:rFonts w:ascii="Times New Roman" w:hAnsi="Times New Roman" w:cs="Times New Roman"/>
          <w:color w:val="000000" w:themeColor="text1"/>
          <w:sz w:val="24"/>
          <w:szCs w:val="24"/>
        </w:rPr>
        <w:t>MySQL</w:t>
      </w:r>
      <w:r w:rsidR="00F14F7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Control Panel</w:t>
      </w:r>
      <w:r w:rsidR="00D059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type </w:t>
      </w:r>
      <w:hyperlink r:id="rId16" w:history="1">
        <w:r w:rsidR="00D05967" w:rsidRPr="00213AEF">
          <w:rPr>
            <w:rStyle w:val="Hyperlink"/>
            <w:rFonts w:ascii="Times New Roman" w:hAnsi="Times New Roman" w:cs="Times New Roman"/>
            <w:sz w:val="24"/>
            <w:szCs w:val="24"/>
          </w:rPr>
          <w:t>http://localhost/phpmyadmin/</w:t>
        </w:r>
      </w:hyperlink>
      <w:r w:rsidR="00D059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any browser</w:t>
      </w:r>
      <w:r w:rsidR="00311F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85C0385" w14:textId="77777777" w:rsidR="00311F1E" w:rsidRDefault="00311F1E" w:rsidP="00EC07DB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6BA4307" w14:textId="33E58B0D" w:rsidR="00EA5CEB" w:rsidRDefault="00311F1E" w:rsidP="00EA5CEB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711E54">
        <w:rPr>
          <w:rFonts w:ascii="Times New Roman" w:hAnsi="Times New Roman" w:cs="Times New Roman"/>
          <w:color w:val="000000" w:themeColor="text1"/>
          <w:sz w:val="24"/>
          <w:szCs w:val="24"/>
        </w:rPr>
        <w:t>reate a database named `</w:t>
      </w:r>
      <w:r w:rsidR="000139B5">
        <w:rPr>
          <w:rFonts w:ascii="Times New Roman" w:hAnsi="Times New Roman" w:cs="Times New Roman"/>
          <w:color w:val="000000" w:themeColor="text1"/>
          <w:sz w:val="24"/>
          <w:szCs w:val="24"/>
        </w:rPr>
        <w:t>ssdsystem</w:t>
      </w:r>
      <w:r w:rsidR="00711E54">
        <w:rPr>
          <w:rFonts w:ascii="Times New Roman" w:hAnsi="Times New Roman" w:cs="Times New Roman"/>
          <w:color w:val="000000" w:themeColor="text1"/>
          <w:sz w:val="24"/>
          <w:szCs w:val="24"/>
        </w:rPr>
        <w:t>`.</w:t>
      </w:r>
    </w:p>
    <w:p w14:paraId="6D25173B" w14:textId="77777777" w:rsidR="00EA5CEB" w:rsidRPr="00EA5CEB" w:rsidRDefault="00EA5CEB" w:rsidP="00EA5CEB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BC93FAD" w14:textId="4F6178E1" w:rsidR="00A332CA" w:rsidRDefault="003F7DD0" w:rsidP="00EC07DB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7DD0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PH"/>
        </w:rPr>
        <w:drawing>
          <wp:inline distT="0" distB="0" distL="0" distR="0" wp14:anchorId="69673AA9" wp14:editId="2641A8F7">
            <wp:extent cx="5103017" cy="2325798"/>
            <wp:effectExtent l="19050" t="19050" r="2540" b="0"/>
            <wp:docPr id="5230790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07904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20400" cy="2333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9DAA66" w14:textId="77777777" w:rsidR="00EA5CEB" w:rsidRDefault="00EA5CEB" w:rsidP="00EC07DB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9F0E54" w14:textId="77777777" w:rsidR="00EA5CEB" w:rsidRDefault="00EA5CEB" w:rsidP="00EC07DB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4F58F58" w14:textId="77777777" w:rsidR="00EA5CEB" w:rsidRPr="00311F1E" w:rsidRDefault="00EA5CEB" w:rsidP="00EC07DB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B891337" w14:textId="377F9212" w:rsidR="00EA5CEB" w:rsidRDefault="003F7DD0" w:rsidP="003F7DD0">
      <w:pPr>
        <w:pStyle w:val="ListParagraph"/>
        <w:numPr>
          <w:ilvl w:val="0"/>
          <w:numId w:val="29"/>
        </w:numPr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F7DD0">
        <w:rPr>
          <w:rFonts w:ascii="Times New Roman" w:hAnsi="Times New Roman" w:cs="Times New Roman"/>
          <w:color w:val="000000" w:themeColor="text1"/>
          <w:sz w:val="24"/>
          <w:szCs w:val="24"/>
        </w:rPr>
        <w:t>Import the ssdsystem.sql file found in the sql_tables folder within the extracted zip file. Be sure to click the “Import” button located at the bottom of the Import page.</w:t>
      </w:r>
    </w:p>
    <w:p w14:paraId="61A7827A" w14:textId="77777777" w:rsidR="00901454" w:rsidRDefault="00901454" w:rsidP="00901454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53DEEE" w14:textId="24041712" w:rsidR="00901454" w:rsidRDefault="00901454" w:rsidP="00901454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01454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PH"/>
        </w:rPr>
        <w:drawing>
          <wp:inline distT="0" distB="0" distL="0" distR="0" wp14:anchorId="4BF5E32F" wp14:editId="63EA30C8">
            <wp:extent cx="4759684" cy="3636886"/>
            <wp:effectExtent l="19050" t="19050" r="3175" b="1905"/>
            <wp:docPr id="9993681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36815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65929" cy="36416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EE18AE" w14:textId="7D54E730" w:rsidR="00EA5CEB" w:rsidRDefault="00EA5CEB" w:rsidP="00EA5CEB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3A8A424" w14:textId="77777777" w:rsidR="003F7DD0" w:rsidRDefault="003F7DD0" w:rsidP="00EA5CEB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F1CC240" w14:textId="77777777" w:rsidR="003F7DD0" w:rsidRDefault="003F7DD0" w:rsidP="00EA5CEB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0D63CC" w14:textId="77777777" w:rsidR="00EA5CEB" w:rsidRPr="00EA5CEB" w:rsidRDefault="00EA5CEB" w:rsidP="00EA5CEB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10E520" w14:textId="77777777" w:rsidR="00EC07DB" w:rsidRPr="00EC07DB" w:rsidRDefault="00EC07DB" w:rsidP="00EC07DB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A48B582" w14:textId="3C37F97D" w:rsidR="003D500F" w:rsidRDefault="001058BC" w:rsidP="00EC07DB">
      <w:pPr>
        <w:pStyle w:val="ListParagraph"/>
        <w:numPr>
          <w:ilvl w:val="0"/>
          <w:numId w:val="29"/>
        </w:numPr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Finally, a</w:t>
      </w:r>
      <w:r w:rsidR="000D7BF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fter successfully importing the .sql file, </w:t>
      </w:r>
      <w:r w:rsidR="001F440A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go to</w:t>
      </w:r>
      <w:r w:rsidR="003D500F" w:rsidRPr="00577C3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http://localhost/</w:t>
      </w:r>
      <w:r w:rsidR="009014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sd</w:t>
      </w:r>
      <w:r w:rsidR="003D500F" w:rsidRPr="00577C3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/</w:t>
      </w:r>
      <w:r w:rsidR="009014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tml/LogInPage.html</w:t>
      </w:r>
      <w:r w:rsidR="003D500F" w:rsidRPr="00577C3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nd the browser will direct you to the log in page</w:t>
      </w:r>
      <w:r w:rsidR="0090145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(replace ‘ssd’ with your created folder name)</w:t>
      </w:r>
      <w:r w:rsidR="003D500F" w:rsidRPr="00577C3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</w:p>
    <w:p w14:paraId="512132BB" w14:textId="77777777" w:rsidR="00EA5CEB" w:rsidRPr="00EA5CEB" w:rsidRDefault="00EA5CEB" w:rsidP="00EA5CEB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49440283" w14:textId="77777777" w:rsidR="00EA5CEB" w:rsidRPr="00577C31" w:rsidRDefault="00EA5CEB" w:rsidP="00EA5CEB">
      <w:pPr>
        <w:pStyle w:val="ListParagraph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62680C79" w14:textId="42720965" w:rsidR="003D500F" w:rsidRDefault="009C6FEC" w:rsidP="000A4FE8">
      <w:pPr>
        <w:pStyle w:val="ListParagraph"/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9C6FEC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en-PH"/>
        </w:rPr>
        <w:drawing>
          <wp:inline distT="0" distB="0" distL="0" distR="0" wp14:anchorId="2BDF2D00" wp14:editId="409BC1C5">
            <wp:extent cx="5375081" cy="2652511"/>
            <wp:effectExtent l="19050" t="19050" r="0" b="0"/>
            <wp:docPr id="6132503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325032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79442" cy="26546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FC708" w14:textId="77777777" w:rsidR="00311F1E" w:rsidRDefault="00311F1E" w:rsidP="003D500F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1B833CD9" w14:textId="44504C07" w:rsidR="00311F1E" w:rsidRPr="00311F1E" w:rsidRDefault="00311F1E" w:rsidP="00311F1E">
      <w:pP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4CB36C67" w14:textId="77777777" w:rsidR="003D500F" w:rsidRPr="00577C31" w:rsidRDefault="003D500F" w:rsidP="003D500F">
      <w:pPr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</w:p>
    <w:p w14:paraId="1BEBC77C" w14:textId="31DBA0C0" w:rsidR="003D500F" w:rsidRPr="00577C31" w:rsidRDefault="003D500F" w:rsidP="00052392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577C31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br w:type="page"/>
      </w:r>
    </w:p>
    <w:p w14:paraId="47B193C2" w14:textId="1AE41703" w:rsidR="009B6010" w:rsidRDefault="00D71EE5" w:rsidP="00D71EE5">
      <w:pPr>
        <w:pStyle w:val="Caption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USER ACCESS AND DATA OVERVIEW</w:t>
      </w:r>
    </w:p>
    <w:p w14:paraId="3AFF8826" w14:textId="19071340" w:rsidR="001F398D" w:rsidRPr="001F398D" w:rsidRDefault="005846F8" w:rsidP="001F398D">
      <w:pPr>
        <w:rPr>
          <w:rFonts w:ascii="Times New Roman" w:hAnsi="Times New Roman" w:cs="Times New Roman"/>
          <w:b/>
          <w:sz w:val="24"/>
          <w:lang w:val="en-US"/>
        </w:rPr>
      </w:pPr>
      <w:r w:rsidRPr="001F398D">
        <w:rPr>
          <w:rFonts w:ascii="Times New Roman" w:hAnsi="Times New Roman" w:cs="Times New Roman"/>
          <w:b/>
          <w:sz w:val="24"/>
          <w:lang w:val="en-US"/>
        </w:rPr>
        <w:t>Log</w:t>
      </w:r>
      <w:r w:rsidR="0031615E">
        <w:rPr>
          <w:rFonts w:ascii="Times New Roman" w:hAnsi="Times New Roman" w:cs="Times New Roman"/>
          <w:b/>
          <w:sz w:val="24"/>
          <w:lang w:val="en-US"/>
        </w:rPr>
        <w:t>i</w:t>
      </w:r>
      <w:r w:rsidRPr="001F398D">
        <w:rPr>
          <w:rFonts w:ascii="Times New Roman" w:hAnsi="Times New Roman" w:cs="Times New Roman"/>
          <w:b/>
          <w:sz w:val="24"/>
          <w:lang w:val="en-US"/>
        </w:rPr>
        <w:t>n Credentials</w:t>
      </w:r>
    </w:p>
    <w:p w14:paraId="1A67E88F" w14:textId="3605FCC7" w:rsidR="001F398D" w:rsidRPr="001F398D" w:rsidRDefault="001F398D" w:rsidP="001F398D">
      <w:pPr>
        <w:rPr>
          <w:rFonts w:ascii="Times New Roman" w:hAnsi="Times New Roman" w:cs="Times New Roman"/>
          <w:sz w:val="24"/>
          <w:lang w:val="en-US"/>
        </w:rPr>
      </w:pPr>
      <w:r w:rsidRPr="001F398D">
        <w:rPr>
          <w:rFonts w:ascii="Times New Roman" w:hAnsi="Times New Roman" w:cs="Times New Roman"/>
          <w:sz w:val="24"/>
          <w:lang w:val="en-US"/>
        </w:rPr>
        <w:t>The table below contains the login credentials</w:t>
      </w:r>
      <w:r w:rsidR="000070F8">
        <w:rPr>
          <w:rFonts w:ascii="Times New Roman" w:hAnsi="Times New Roman" w:cs="Times New Roman"/>
          <w:sz w:val="24"/>
          <w:lang w:val="en-US"/>
        </w:rPr>
        <w:t xml:space="preserve"> currently available</w:t>
      </w:r>
      <w:r w:rsidRPr="001F398D">
        <w:rPr>
          <w:rFonts w:ascii="Times New Roman" w:hAnsi="Times New Roman" w:cs="Times New Roman"/>
          <w:sz w:val="24"/>
          <w:lang w:val="en-US"/>
        </w:rPr>
        <w:t xml:space="preserve">. Note that users will only see entries created under their department or </w:t>
      </w:r>
      <w:r w:rsidR="00B467F5">
        <w:rPr>
          <w:rFonts w:ascii="Times New Roman" w:hAnsi="Times New Roman" w:cs="Times New Roman"/>
          <w:sz w:val="24"/>
          <w:lang w:val="en-US"/>
        </w:rPr>
        <w:t xml:space="preserve">(in some pages) </w:t>
      </w:r>
      <w:r w:rsidRPr="001F398D">
        <w:rPr>
          <w:rFonts w:ascii="Times New Roman" w:hAnsi="Times New Roman" w:cs="Times New Roman"/>
          <w:sz w:val="24"/>
          <w:lang w:val="en-US"/>
        </w:rPr>
        <w:t>their user accou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</w:tblGrid>
      <w:tr w:rsidR="005846F8" w14:paraId="0E2FAD93" w14:textId="77777777" w:rsidTr="005846F8">
        <w:tc>
          <w:tcPr>
            <w:tcW w:w="2394" w:type="dxa"/>
          </w:tcPr>
          <w:p w14:paraId="177759F0" w14:textId="0D735C5E" w:rsidR="005846F8" w:rsidRPr="005846F8" w:rsidRDefault="005846F8" w:rsidP="005846F8">
            <w:pPr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5846F8">
              <w:rPr>
                <w:rFonts w:ascii="Times New Roman" w:hAnsi="Times New Roman" w:cs="Times New Roman"/>
                <w:b/>
                <w:sz w:val="24"/>
                <w:lang w:val="en-US"/>
              </w:rPr>
              <w:t>Username</w:t>
            </w:r>
          </w:p>
        </w:tc>
        <w:tc>
          <w:tcPr>
            <w:tcW w:w="2394" w:type="dxa"/>
          </w:tcPr>
          <w:p w14:paraId="58C20103" w14:textId="2EEEEA83" w:rsidR="005846F8" w:rsidRPr="005846F8" w:rsidRDefault="005846F8" w:rsidP="005846F8">
            <w:pPr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5846F8">
              <w:rPr>
                <w:rFonts w:ascii="Times New Roman" w:hAnsi="Times New Roman" w:cs="Times New Roman"/>
                <w:b/>
                <w:sz w:val="24"/>
                <w:lang w:val="en-US"/>
              </w:rPr>
              <w:t>Password</w:t>
            </w:r>
          </w:p>
        </w:tc>
        <w:tc>
          <w:tcPr>
            <w:tcW w:w="2394" w:type="dxa"/>
          </w:tcPr>
          <w:p w14:paraId="25ADAC1B" w14:textId="1112ED08" w:rsidR="005846F8" w:rsidRPr="005846F8" w:rsidRDefault="005846F8" w:rsidP="005846F8">
            <w:pPr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5846F8">
              <w:rPr>
                <w:rFonts w:ascii="Times New Roman" w:hAnsi="Times New Roman" w:cs="Times New Roman"/>
                <w:b/>
                <w:sz w:val="24"/>
                <w:lang w:val="en-US"/>
              </w:rPr>
              <w:t>Department</w:t>
            </w:r>
          </w:p>
        </w:tc>
      </w:tr>
      <w:tr w:rsidR="005846F8" w14:paraId="1E6626B4" w14:textId="77777777" w:rsidTr="005846F8">
        <w:tc>
          <w:tcPr>
            <w:tcW w:w="2394" w:type="dxa"/>
          </w:tcPr>
          <w:p w14:paraId="56229321" w14:textId="247F960A" w:rsidR="005846F8" w:rsidRDefault="005846F8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lyshasilva</w:t>
            </w:r>
          </w:p>
        </w:tc>
        <w:tc>
          <w:tcPr>
            <w:tcW w:w="2394" w:type="dxa"/>
          </w:tcPr>
          <w:p w14:paraId="077331B5" w14:textId="69C71D16" w:rsidR="005846F8" w:rsidRDefault="005846F8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pass1234</w:t>
            </w:r>
          </w:p>
        </w:tc>
        <w:tc>
          <w:tcPr>
            <w:tcW w:w="2394" w:type="dxa"/>
          </w:tcPr>
          <w:p w14:paraId="6946A2A0" w14:textId="5A18E6AE" w:rsidR="005846F8" w:rsidRDefault="005846F8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Sabbath  School</w:t>
            </w:r>
          </w:p>
        </w:tc>
      </w:tr>
      <w:tr w:rsidR="005846F8" w14:paraId="3AA8E487" w14:textId="77777777" w:rsidTr="005846F8">
        <w:tc>
          <w:tcPr>
            <w:tcW w:w="2394" w:type="dxa"/>
          </w:tcPr>
          <w:p w14:paraId="4FE77B3E" w14:textId="23F96F08" w:rsidR="005846F8" w:rsidRDefault="005846F8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prinzj</w:t>
            </w:r>
          </w:p>
        </w:tc>
        <w:tc>
          <w:tcPr>
            <w:tcW w:w="2394" w:type="dxa"/>
          </w:tcPr>
          <w:p w14:paraId="7E6FC7AC" w14:textId="0C5861BC" w:rsidR="005846F8" w:rsidRDefault="005846F8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pass5678</w:t>
            </w:r>
          </w:p>
        </w:tc>
        <w:tc>
          <w:tcPr>
            <w:tcW w:w="2394" w:type="dxa"/>
          </w:tcPr>
          <w:p w14:paraId="214BFCA2" w14:textId="35350A36" w:rsidR="005846F8" w:rsidRDefault="005846F8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Sabbath School</w:t>
            </w:r>
          </w:p>
        </w:tc>
      </w:tr>
      <w:tr w:rsidR="005846F8" w14:paraId="12662448" w14:textId="77777777" w:rsidTr="005846F8">
        <w:tc>
          <w:tcPr>
            <w:tcW w:w="2394" w:type="dxa"/>
          </w:tcPr>
          <w:p w14:paraId="7C53DEFD" w14:textId="73650D29" w:rsidR="005846F8" w:rsidRDefault="005846F8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mahalahj</w:t>
            </w:r>
          </w:p>
        </w:tc>
        <w:tc>
          <w:tcPr>
            <w:tcW w:w="2394" w:type="dxa"/>
          </w:tcPr>
          <w:p w14:paraId="389E88D8" w14:textId="6F38DE46" w:rsidR="005846F8" w:rsidRDefault="005846F8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pass3</w:t>
            </w:r>
          </w:p>
        </w:tc>
        <w:tc>
          <w:tcPr>
            <w:tcW w:w="2394" w:type="dxa"/>
          </w:tcPr>
          <w:p w14:paraId="34F4A6E7" w14:textId="7995B7CC" w:rsidR="005846F8" w:rsidRDefault="005846F8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Sabbath School</w:t>
            </w:r>
          </w:p>
        </w:tc>
      </w:tr>
      <w:tr w:rsidR="005846F8" w14:paraId="39A39029" w14:textId="77777777" w:rsidTr="005846F8">
        <w:tc>
          <w:tcPr>
            <w:tcW w:w="2394" w:type="dxa"/>
          </w:tcPr>
          <w:p w14:paraId="738AA6FC" w14:textId="59BC8D49" w:rsidR="005846F8" w:rsidRDefault="005846F8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amielopena</w:t>
            </w:r>
          </w:p>
        </w:tc>
        <w:tc>
          <w:tcPr>
            <w:tcW w:w="2394" w:type="dxa"/>
          </w:tcPr>
          <w:p w14:paraId="293500AB" w14:textId="46186732" w:rsidR="005846F8" w:rsidRDefault="005846F8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pass1</w:t>
            </w:r>
          </w:p>
        </w:tc>
        <w:tc>
          <w:tcPr>
            <w:tcW w:w="2394" w:type="dxa"/>
          </w:tcPr>
          <w:p w14:paraId="716761FB" w14:textId="5E473CEE" w:rsidR="005846F8" w:rsidRDefault="005846F8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IT</w:t>
            </w:r>
          </w:p>
        </w:tc>
      </w:tr>
      <w:tr w:rsidR="005846F8" w14:paraId="6ADCBFAE" w14:textId="77777777" w:rsidTr="005846F8">
        <w:tc>
          <w:tcPr>
            <w:tcW w:w="2394" w:type="dxa"/>
          </w:tcPr>
          <w:p w14:paraId="387ECFD5" w14:textId="15634DAE" w:rsidR="005846F8" w:rsidRDefault="005846F8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leonivereloy</w:t>
            </w:r>
          </w:p>
        </w:tc>
        <w:tc>
          <w:tcPr>
            <w:tcW w:w="2394" w:type="dxa"/>
          </w:tcPr>
          <w:p w14:paraId="73F7F91D" w14:textId="5BEC6B5F" w:rsidR="005846F8" w:rsidRDefault="005846F8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pass2</w:t>
            </w:r>
          </w:p>
        </w:tc>
        <w:tc>
          <w:tcPr>
            <w:tcW w:w="2394" w:type="dxa"/>
          </w:tcPr>
          <w:p w14:paraId="0B1CCC78" w14:textId="07585DE9" w:rsidR="005846F8" w:rsidRDefault="005846F8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IT</w:t>
            </w:r>
          </w:p>
        </w:tc>
      </w:tr>
    </w:tbl>
    <w:p w14:paraId="70AC6595" w14:textId="77777777" w:rsidR="005846F8" w:rsidRDefault="005846F8" w:rsidP="005846F8">
      <w:pPr>
        <w:rPr>
          <w:rFonts w:ascii="Times New Roman" w:hAnsi="Times New Roman" w:cs="Times New Roman"/>
          <w:sz w:val="24"/>
          <w:lang w:val="en-US"/>
        </w:rPr>
      </w:pPr>
    </w:p>
    <w:p w14:paraId="5D721D50" w14:textId="7DDB770D" w:rsidR="007068FC" w:rsidRPr="007068FC" w:rsidRDefault="005846F8" w:rsidP="005846F8">
      <w:pPr>
        <w:rPr>
          <w:rFonts w:ascii="Times New Roman" w:hAnsi="Times New Roman" w:cs="Times New Roman"/>
          <w:b/>
          <w:sz w:val="24"/>
          <w:lang w:val="en-US"/>
        </w:rPr>
      </w:pPr>
      <w:r w:rsidRPr="007068FC">
        <w:rPr>
          <w:rFonts w:ascii="Times New Roman" w:hAnsi="Times New Roman" w:cs="Times New Roman"/>
          <w:b/>
          <w:sz w:val="24"/>
          <w:lang w:val="en-US"/>
        </w:rPr>
        <w:t>Essential Data Information of Every Account</w:t>
      </w:r>
    </w:p>
    <w:p w14:paraId="67732AA0" w14:textId="043E56C3" w:rsidR="007068FC" w:rsidRDefault="007068FC" w:rsidP="005846F8">
      <w:pPr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 xml:space="preserve">This </w:t>
      </w:r>
      <w:r w:rsidRPr="007068FC">
        <w:rPr>
          <w:rFonts w:ascii="Times New Roman" w:hAnsi="Times New Roman" w:cs="Times New Roman"/>
          <w:sz w:val="24"/>
          <w:lang w:val="en-US"/>
        </w:rPr>
        <w:t>section provides an overview of the data related to goals and action plans for each user account. It details what to expect when accessing the system with a specific user accou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6"/>
        <w:gridCol w:w="1596"/>
        <w:gridCol w:w="1596"/>
        <w:gridCol w:w="1596"/>
        <w:gridCol w:w="1596"/>
      </w:tblGrid>
      <w:tr w:rsidR="009F6D12" w14:paraId="0E21A478" w14:textId="77777777" w:rsidTr="005846F8">
        <w:tc>
          <w:tcPr>
            <w:tcW w:w="1596" w:type="dxa"/>
          </w:tcPr>
          <w:p w14:paraId="19D3F8ED" w14:textId="073DC8A0" w:rsidR="009F6D12" w:rsidRPr="009F6D12" w:rsidRDefault="009F6D12" w:rsidP="005846F8">
            <w:pPr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9F6D12">
              <w:rPr>
                <w:rFonts w:ascii="Times New Roman" w:hAnsi="Times New Roman" w:cs="Times New Roman"/>
                <w:b/>
                <w:sz w:val="24"/>
                <w:lang w:val="en-US"/>
              </w:rPr>
              <w:t>Username</w:t>
            </w:r>
          </w:p>
        </w:tc>
        <w:tc>
          <w:tcPr>
            <w:tcW w:w="1596" w:type="dxa"/>
          </w:tcPr>
          <w:p w14:paraId="74016812" w14:textId="626B6FA0" w:rsidR="009F6D12" w:rsidRPr="009F6D12" w:rsidRDefault="0096620B" w:rsidP="0096620B">
            <w:pPr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Wi</w:t>
            </w:r>
            <w:r w:rsidR="00902806">
              <w:rPr>
                <w:rFonts w:ascii="Times New Roman" w:hAnsi="Times New Roman" w:cs="Times New Roman"/>
                <w:b/>
                <w:sz w:val="24"/>
                <w:lang w:val="en-US"/>
              </w:rPr>
              <w:t>th</w:t>
            </w:r>
            <w:r w:rsidR="009F6D12" w:rsidRPr="009F6D12">
              <w:rPr>
                <w:rFonts w:ascii="Times New Roman" w:hAnsi="Times New Roman" w:cs="Times New Roman"/>
                <w:b/>
                <w:sz w:val="24"/>
                <w:lang w:val="en-US"/>
              </w:rPr>
              <w:t xml:space="preserve"> P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revious</w:t>
            </w:r>
            <w:r w:rsidR="009F6D12">
              <w:rPr>
                <w:rFonts w:ascii="Times New Roman" w:hAnsi="Times New Roman" w:cs="Times New Roman"/>
                <w:b/>
                <w:sz w:val="24"/>
                <w:lang w:val="en-US"/>
              </w:rPr>
              <w:t xml:space="preserve"> </w:t>
            </w:r>
            <w:r w:rsidR="009F6D12" w:rsidRPr="009F6D12">
              <w:rPr>
                <w:rFonts w:ascii="Times New Roman" w:hAnsi="Times New Roman" w:cs="Times New Roman"/>
                <w:b/>
                <w:sz w:val="24"/>
                <w:lang w:val="en-US"/>
              </w:rPr>
              <w:t>G</w:t>
            </w:r>
            <w:r w:rsidR="009F6D12">
              <w:rPr>
                <w:rFonts w:ascii="Times New Roman" w:hAnsi="Times New Roman" w:cs="Times New Roman"/>
                <w:b/>
                <w:sz w:val="24"/>
                <w:lang w:val="en-US"/>
              </w:rPr>
              <w:t>oal</w:t>
            </w:r>
          </w:p>
        </w:tc>
        <w:tc>
          <w:tcPr>
            <w:tcW w:w="1596" w:type="dxa"/>
          </w:tcPr>
          <w:p w14:paraId="750281C8" w14:textId="6DEA2558" w:rsidR="009F6D12" w:rsidRPr="009F6D12" w:rsidRDefault="0096620B" w:rsidP="005846F8">
            <w:pPr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W</w:t>
            </w:r>
            <w:r w:rsidR="00902806">
              <w:rPr>
                <w:rFonts w:ascii="Times New Roman" w:hAnsi="Times New Roman" w:cs="Times New Roman"/>
                <w:b/>
                <w:sz w:val="24"/>
                <w:lang w:val="en-US"/>
              </w:rPr>
              <w:t>ith</w:t>
            </w:r>
            <w:r w:rsidR="009F6D12" w:rsidRPr="009F6D12">
              <w:rPr>
                <w:rFonts w:ascii="Times New Roman" w:hAnsi="Times New Roman" w:cs="Times New Roman"/>
                <w:b/>
                <w:sz w:val="24"/>
                <w:lang w:val="en-US"/>
              </w:rPr>
              <w:t xml:space="preserve"> C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urrent</w:t>
            </w:r>
            <w:r w:rsidR="009F6D12">
              <w:rPr>
                <w:rFonts w:ascii="Times New Roman" w:hAnsi="Times New Roman" w:cs="Times New Roman"/>
                <w:b/>
                <w:sz w:val="24"/>
                <w:lang w:val="en-US"/>
              </w:rPr>
              <w:t xml:space="preserve"> </w:t>
            </w:r>
            <w:r w:rsidR="009F6D12" w:rsidRPr="009F6D12">
              <w:rPr>
                <w:rFonts w:ascii="Times New Roman" w:hAnsi="Times New Roman" w:cs="Times New Roman"/>
                <w:b/>
                <w:sz w:val="24"/>
                <w:lang w:val="en-US"/>
              </w:rPr>
              <w:t>G</w:t>
            </w:r>
            <w:r w:rsidR="009F6D12">
              <w:rPr>
                <w:rFonts w:ascii="Times New Roman" w:hAnsi="Times New Roman" w:cs="Times New Roman"/>
                <w:b/>
                <w:sz w:val="24"/>
                <w:lang w:val="en-US"/>
              </w:rPr>
              <w:t>oal</w:t>
            </w:r>
          </w:p>
        </w:tc>
        <w:tc>
          <w:tcPr>
            <w:tcW w:w="1596" w:type="dxa"/>
          </w:tcPr>
          <w:p w14:paraId="7C39D09C" w14:textId="182D315B" w:rsidR="009F6D12" w:rsidRPr="009F6D12" w:rsidRDefault="0096620B" w:rsidP="005846F8">
            <w:pPr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W</w:t>
            </w:r>
            <w:r w:rsidR="00902806">
              <w:rPr>
                <w:rFonts w:ascii="Times New Roman" w:hAnsi="Times New Roman" w:cs="Times New Roman"/>
                <w:b/>
                <w:sz w:val="24"/>
                <w:lang w:val="en-US"/>
              </w:rPr>
              <w:t>ith</w:t>
            </w:r>
            <w:r w:rsidR="009F6D12" w:rsidRPr="009F6D12">
              <w:rPr>
                <w:rFonts w:ascii="Times New Roman" w:hAnsi="Times New Roman" w:cs="Times New Roman"/>
                <w:b/>
                <w:sz w:val="24"/>
                <w:lang w:val="en-US"/>
              </w:rPr>
              <w:t xml:space="preserve"> P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revious</w:t>
            </w:r>
            <w:r w:rsidR="009F6D12">
              <w:rPr>
                <w:rFonts w:ascii="Times New Roman" w:hAnsi="Times New Roman" w:cs="Times New Roman"/>
                <w:b/>
                <w:sz w:val="24"/>
                <w:lang w:val="en-US"/>
              </w:rPr>
              <w:t xml:space="preserve"> </w:t>
            </w:r>
            <w:r w:rsidR="009F6D12" w:rsidRPr="009F6D12">
              <w:rPr>
                <w:rFonts w:ascii="Times New Roman" w:hAnsi="Times New Roman" w:cs="Times New Roman"/>
                <w:b/>
                <w:sz w:val="24"/>
                <w:lang w:val="en-US"/>
              </w:rPr>
              <w:t>AP</w:t>
            </w:r>
          </w:p>
        </w:tc>
        <w:tc>
          <w:tcPr>
            <w:tcW w:w="1596" w:type="dxa"/>
          </w:tcPr>
          <w:p w14:paraId="5104F3B9" w14:textId="481B8288" w:rsidR="009F6D12" w:rsidRPr="009F6D12" w:rsidRDefault="0096620B" w:rsidP="005846F8">
            <w:pPr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W</w:t>
            </w:r>
            <w:r w:rsidR="00902806">
              <w:rPr>
                <w:rFonts w:ascii="Times New Roman" w:hAnsi="Times New Roman" w:cs="Times New Roman"/>
                <w:b/>
                <w:sz w:val="24"/>
                <w:lang w:val="en-US"/>
              </w:rPr>
              <w:t xml:space="preserve">ith </w:t>
            </w:r>
            <w:r w:rsidR="009F6D12" w:rsidRPr="009F6D12">
              <w:rPr>
                <w:rFonts w:ascii="Times New Roman" w:hAnsi="Times New Roman" w:cs="Times New Roman"/>
                <w:b/>
                <w:sz w:val="24"/>
                <w:lang w:val="en-US"/>
              </w:rPr>
              <w:t>C</w:t>
            </w: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 xml:space="preserve">urrent </w:t>
            </w:r>
            <w:r w:rsidR="009F6D12" w:rsidRPr="009F6D12">
              <w:rPr>
                <w:rFonts w:ascii="Times New Roman" w:hAnsi="Times New Roman" w:cs="Times New Roman"/>
                <w:b/>
                <w:sz w:val="24"/>
                <w:lang w:val="en-US"/>
              </w:rPr>
              <w:t>AP</w:t>
            </w:r>
          </w:p>
        </w:tc>
      </w:tr>
      <w:tr w:rsidR="009F6D12" w14:paraId="792A3210" w14:textId="77777777" w:rsidTr="005846F8">
        <w:tc>
          <w:tcPr>
            <w:tcW w:w="1596" w:type="dxa"/>
          </w:tcPr>
          <w:p w14:paraId="3BAF4192" w14:textId="44A0BF3A" w:rsidR="009F6D12" w:rsidRDefault="009F6D12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lyshasilva</w:t>
            </w:r>
          </w:p>
        </w:tc>
        <w:tc>
          <w:tcPr>
            <w:tcW w:w="1596" w:type="dxa"/>
          </w:tcPr>
          <w:p w14:paraId="4D735DCC" w14:textId="65D4F866" w:rsidR="009F6D12" w:rsidRDefault="009F6D12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1</w:t>
            </w:r>
          </w:p>
        </w:tc>
        <w:tc>
          <w:tcPr>
            <w:tcW w:w="1596" w:type="dxa"/>
          </w:tcPr>
          <w:p w14:paraId="5DE23A31" w14:textId="364A4336" w:rsidR="009F6D12" w:rsidRDefault="009F6D12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1</w:t>
            </w:r>
          </w:p>
        </w:tc>
        <w:tc>
          <w:tcPr>
            <w:tcW w:w="1596" w:type="dxa"/>
          </w:tcPr>
          <w:p w14:paraId="4ADF56E5" w14:textId="5A014682" w:rsidR="009F6D12" w:rsidRDefault="009F6D12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1</w:t>
            </w:r>
          </w:p>
        </w:tc>
        <w:tc>
          <w:tcPr>
            <w:tcW w:w="1596" w:type="dxa"/>
          </w:tcPr>
          <w:p w14:paraId="75157B03" w14:textId="7DFAC589" w:rsidR="009F6D12" w:rsidRDefault="009F6D12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1</w:t>
            </w:r>
          </w:p>
        </w:tc>
      </w:tr>
      <w:tr w:rsidR="009F6D12" w14:paraId="6642EF56" w14:textId="77777777" w:rsidTr="005846F8">
        <w:tc>
          <w:tcPr>
            <w:tcW w:w="1596" w:type="dxa"/>
          </w:tcPr>
          <w:p w14:paraId="62CF7929" w14:textId="5C7D5527" w:rsidR="009F6D12" w:rsidRDefault="009F6D12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prinzj</w:t>
            </w:r>
          </w:p>
        </w:tc>
        <w:tc>
          <w:tcPr>
            <w:tcW w:w="1596" w:type="dxa"/>
          </w:tcPr>
          <w:p w14:paraId="4C6802B8" w14:textId="4F389A93" w:rsidR="009F6D12" w:rsidRDefault="009F6D12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1</w:t>
            </w:r>
          </w:p>
        </w:tc>
        <w:tc>
          <w:tcPr>
            <w:tcW w:w="1596" w:type="dxa"/>
          </w:tcPr>
          <w:p w14:paraId="4D3D2B1A" w14:textId="498ED856" w:rsidR="009F6D12" w:rsidRDefault="009F6D12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1</w:t>
            </w:r>
          </w:p>
        </w:tc>
        <w:tc>
          <w:tcPr>
            <w:tcW w:w="1596" w:type="dxa"/>
          </w:tcPr>
          <w:p w14:paraId="3EAB719E" w14:textId="080E3A68" w:rsidR="009F6D12" w:rsidRDefault="009F6D12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</w:t>
            </w:r>
          </w:p>
        </w:tc>
        <w:tc>
          <w:tcPr>
            <w:tcW w:w="1596" w:type="dxa"/>
          </w:tcPr>
          <w:p w14:paraId="523286D3" w14:textId="24E34F1F" w:rsidR="009F6D12" w:rsidRDefault="009F6D12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1</w:t>
            </w:r>
          </w:p>
        </w:tc>
      </w:tr>
      <w:tr w:rsidR="009F6D12" w14:paraId="5DAD75AB" w14:textId="77777777" w:rsidTr="005846F8">
        <w:tc>
          <w:tcPr>
            <w:tcW w:w="1596" w:type="dxa"/>
          </w:tcPr>
          <w:p w14:paraId="30E4B4A6" w14:textId="5F815C1D" w:rsidR="009F6D12" w:rsidRDefault="009F6D12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mahalahj</w:t>
            </w:r>
          </w:p>
        </w:tc>
        <w:tc>
          <w:tcPr>
            <w:tcW w:w="1596" w:type="dxa"/>
          </w:tcPr>
          <w:p w14:paraId="50F30830" w14:textId="00B7ABDE" w:rsidR="009F6D12" w:rsidRDefault="009F6D12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1</w:t>
            </w:r>
          </w:p>
        </w:tc>
        <w:tc>
          <w:tcPr>
            <w:tcW w:w="1596" w:type="dxa"/>
          </w:tcPr>
          <w:p w14:paraId="168E0902" w14:textId="6C079D41" w:rsidR="009F6D12" w:rsidRDefault="009F6D12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1</w:t>
            </w:r>
          </w:p>
        </w:tc>
        <w:tc>
          <w:tcPr>
            <w:tcW w:w="1596" w:type="dxa"/>
          </w:tcPr>
          <w:p w14:paraId="61FC56F5" w14:textId="7B28B282" w:rsidR="009F6D12" w:rsidRDefault="009F6D12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</w:t>
            </w:r>
          </w:p>
        </w:tc>
        <w:tc>
          <w:tcPr>
            <w:tcW w:w="1596" w:type="dxa"/>
          </w:tcPr>
          <w:p w14:paraId="28A0EEEA" w14:textId="635514A5" w:rsidR="009F6D12" w:rsidRDefault="009F6D12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</w:t>
            </w:r>
          </w:p>
        </w:tc>
      </w:tr>
      <w:tr w:rsidR="009F6D12" w14:paraId="10356FA0" w14:textId="77777777" w:rsidTr="005846F8">
        <w:tc>
          <w:tcPr>
            <w:tcW w:w="1596" w:type="dxa"/>
          </w:tcPr>
          <w:p w14:paraId="62881C9A" w14:textId="7B24DBD1" w:rsidR="009F6D12" w:rsidRDefault="009F6D12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amielopena</w:t>
            </w:r>
          </w:p>
        </w:tc>
        <w:tc>
          <w:tcPr>
            <w:tcW w:w="1596" w:type="dxa"/>
          </w:tcPr>
          <w:p w14:paraId="1ABE26F9" w14:textId="5011ED91" w:rsidR="009F6D12" w:rsidRDefault="009F6D12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1</w:t>
            </w:r>
          </w:p>
        </w:tc>
        <w:tc>
          <w:tcPr>
            <w:tcW w:w="1596" w:type="dxa"/>
          </w:tcPr>
          <w:p w14:paraId="0BE9EEEF" w14:textId="0A5DD4CC" w:rsidR="009F6D12" w:rsidRDefault="009F6D12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</w:t>
            </w:r>
          </w:p>
        </w:tc>
        <w:tc>
          <w:tcPr>
            <w:tcW w:w="1596" w:type="dxa"/>
          </w:tcPr>
          <w:p w14:paraId="287FFD73" w14:textId="709FB580" w:rsidR="009F6D12" w:rsidRDefault="009F6D12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 xml:space="preserve">1 </w:t>
            </w:r>
          </w:p>
        </w:tc>
        <w:tc>
          <w:tcPr>
            <w:tcW w:w="1596" w:type="dxa"/>
          </w:tcPr>
          <w:p w14:paraId="512AE836" w14:textId="7E70379B" w:rsidR="009F6D12" w:rsidRDefault="009F6D12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</w:t>
            </w:r>
          </w:p>
        </w:tc>
      </w:tr>
      <w:tr w:rsidR="009F6D12" w14:paraId="0E4AB499" w14:textId="77777777" w:rsidTr="005846F8">
        <w:tc>
          <w:tcPr>
            <w:tcW w:w="1596" w:type="dxa"/>
          </w:tcPr>
          <w:p w14:paraId="6D07F835" w14:textId="0DBC1679" w:rsidR="009F6D12" w:rsidRDefault="009F6D12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leonivereloy</w:t>
            </w:r>
          </w:p>
        </w:tc>
        <w:tc>
          <w:tcPr>
            <w:tcW w:w="1596" w:type="dxa"/>
          </w:tcPr>
          <w:p w14:paraId="65C9F41A" w14:textId="03B6E592" w:rsidR="009F6D12" w:rsidRDefault="009F6D12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1</w:t>
            </w:r>
          </w:p>
        </w:tc>
        <w:tc>
          <w:tcPr>
            <w:tcW w:w="1596" w:type="dxa"/>
          </w:tcPr>
          <w:p w14:paraId="0FA66430" w14:textId="1A91BBB4" w:rsidR="009F6D12" w:rsidRDefault="009F6D12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</w:t>
            </w:r>
          </w:p>
        </w:tc>
        <w:tc>
          <w:tcPr>
            <w:tcW w:w="1596" w:type="dxa"/>
          </w:tcPr>
          <w:p w14:paraId="7D5E37A3" w14:textId="63DA9B91" w:rsidR="009F6D12" w:rsidRDefault="009F6D12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</w:t>
            </w:r>
          </w:p>
        </w:tc>
        <w:tc>
          <w:tcPr>
            <w:tcW w:w="1596" w:type="dxa"/>
          </w:tcPr>
          <w:p w14:paraId="22895CE1" w14:textId="548EE5D6" w:rsidR="009F6D12" w:rsidRDefault="009F6D12" w:rsidP="005846F8">
            <w:pPr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0</w:t>
            </w:r>
          </w:p>
        </w:tc>
      </w:tr>
    </w:tbl>
    <w:p w14:paraId="56EFEC28" w14:textId="02CB0B2F" w:rsidR="005846F8" w:rsidRDefault="005846F8" w:rsidP="005846F8">
      <w:pPr>
        <w:rPr>
          <w:rFonts w:ascii="Times New Roman" w:hAnsi="Times New Roman" w:cs="Times New Roman"/>
          <w:sz w:val="24"/>
          <w:lang w:val="en-US"/>
        </w:rPr>
      </w:pPr>
    </w:p>
    <w:p w14:paraId="4F71B632" w14:textId="485C32F6" w:rsidR="00960F1F" w:rsidRDefault="00960F1F" w:rsidP="005846F8">
      <w:pPr>
        <w:rPr>
          <w:rFonts w:ascii="Times New Roman" w:hAnsi="Times New Roman" w:cs="Times New Roman"/>
          <w:sz w:val="24"/>
          <w:lang w:val="en-US"/>
        </w:rPr>
      </w:pPr>
    </w:p>
    <w:p w14:paraId="141BD752" w14:textId="77777777" w:rsidR="00960F1F" w:rsidRDefault="00960F1F">
      <w:pPr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br w:type="page"/>
      </w:r>
    </w:p>
    <w:p w14:paraId="155A6833" w14:textId="6E0D1E0A" w:rsidR="00960F1F" w:rsidRDefault="00960F1F" w:rsidP="00960F1F">
      <w:pPr>
        <w:jc w:val="center"/>
        <w:rPr>
          <w:rFonts w:ascii="Times New Roman" w:hAnsi="Times New Roman" w:cs="Times New Roman"/>
          <w:b/>
          <w:sz w:val="24"/>
          <w:lang w:val="en-US"/>
        </w:rPr>
      </w:pPr>
      <w:r w:rsidRPr="00960F1F">
        <w:rPr>
          <w:rFonts w:ascii="Times New Roman" w:hAnsi="Times New Roman" w:cs="Times New Roman"/>
          <w:b/>
          <w:sz w:val="24"/>
          <w:lang w:val="en-US"/>
        </w:rPr>
        <w:t>Interface Features and Database Interaction Overview</w:t>
      </w:r>
    </w:p>
    <w:p w14:paraId="7AA478D2" w14:textId="51539810" w:rsidR="00302588" w:rsidRDefault="00302588" w:rsidP="00302588">
      <w:pPr>
        <w:rPr>
          <w:rFonts w:ascii="Times New Roman" w:hAnsi="Times New Roman" w:cs="Times New Roman"/>
          <w:b/>
          <w:sz w:val="24"/>
          <w:lang w:val="en-US"/>
        </w:rPr>
      </w:pPr>
      <w:r>
        <w:rPr>
          <w:rFonts w:ascii="Times New Roman" w:hAnsi="Times New Roman" w:cs="Times New Roman"/>
          <w:b/>
          <w:sz w:val="24"/>
          <w:lang w:val="en-US"/>
        </w:rPr>
        <w:t>Log</w:t>
      </w:r>
      <w:r w:rsidR="006B4F52">
        <w:rPr>
          <w:rFonts w:ascii="Times New Roman" w:hAnsi="Times New Roman" w:cs="Times New Roman"/>
          <w:b/>
          <w:sz w:val="24"/>
          <w:lang w:val="en-US"/>
        </w:rPr>
        <w:t>i</w:t>
      </w:r>
      <w:r>
        <w:rPr>
          <w:rFonts w:ascii="Times New Roman" w:hAnsi="Times New Roman" w:cs="Times New Roman"/>
          <w:b/>
          <w:sz w:val="24"/>
          <w:lang w:val="en-US"/>
        </w:rPr>
        <w:t>n Page</w:t>
      </w:r>
    </w:p>
    <w:p w14:paraId="1828850A" w14:textId="77777777" w:rsidR="0031615E" w:rsidRDefault="00302588" w:rsidP="0031615E">
      <w:pPr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302588">
        <w:rPr>
          <w:rFonts w:ascii="Times New Roman" w:hAnsi="Times New Roman" w:cs="Times New Roman"/>
          <w:b/>
          <w:noProof/>
          <w:sz w:val="24"/>
          <w:lang w:val="en-US"/>
        </w:rPr>
        <w:drawing>
          <wp:inline distT="0" distB="0" distL="0" distR="0" wp14:anchorId="6F7111E6" wp14:editId="21367D58">
            <wp:extent cx="5943600" cy="2733675"/>
            <wp:effectExtent l="19050" t="19050" r="19050" b="285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36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E02B063" w14:textId="6584811C" w:rsidR="00302588" w:rsidRPr="0031615E" w:rsidRDefault="00302588" w:rsidP="0031615E">
      <w:pPr>
        <w:pStyle w:val="ListParagraph"/>
        <w:numPr>
          <w:ilvl w:val="1"/>
          <w:numId w:val="39"/>
        </w:numPr>
        <w:ind w:left="993" w:hanging="426"/>
        <w:rPr>
          <w:rFonts w:ascii="Times New Roman" w:hAnsi="Times New Roman" w:cs="Times New Roman"/>
          <w:b/>
          <w:sz w:val="24"/>
          <w:lang w:val="en-US"/>
        </w:rPr>
      </w:pPr>
      <w:r w:rsidRPr="0031615E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The </w:t>
      </w:r>
      <w:r w:rsidRPr="0031615E">
        <w:rPr>
          <w:rFonts w:ascii="Times New Roman" w:eastAsia="Times New Roman" w:hAnsi="Times New Roman" w:cs="Times New Roman"/>
          <w:b/>
          <w:bCs/>
          <w:sz w:val="24"/>
          <w:szCs w:val="24"/>
          <w:lang w:eastAsia="en-PH"/>
        </w:rPr>
        <w:t>'Remember Me'</w:t>
      </w:r>
      <w:r w:rsidRPr="0031615E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 and </w:t>
      </w:r>
      <w:r w:rsidRPr="0031615E">
        <w:rPr>
          <w:rFonts w:ascii="Times New Roman" w:eastAsia="Times New Roman" w:hAnsi="Times New Roman" w:cs="Times New Roman"/>
          <w:b/>
          <w:bCs/>
          <w:sz w:val="24"/>
          <w:szCs w:val="24"/>
          <w:lang w:eastAsia="en-PH"/>
        </w:rPr>
        <w:t>'Forgot Password'</w:t>
      </w:r>
      <w:r w:rsidRPr="0031615E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 features are not yet functional.</w:t>
      </w:r>
    </w:p>
    <w:p w14:paraId="64EB3465" w14:textId="498AB04F" w:rsidR="0031615E" w:rsidRDefault="00AC7E63" w:rsidP="0031615E">
      <w:pPr>
        <w:pStyle w:val="ListParagraph"/>
        <w:numPr>
          <w:ilvl w:val="1"/>
          <w:numId w:val="39"/>
        </w:numPr>
        <w:ind w:left="993" w:hanging="426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 w:rsidRPr="0031615E">
        <w:rPr>
          <w:rFonts w:ascii="Times New Roman" w:eastAsia="Times New Roman" w:hAnsi="Times New Roman" w:cs="Times New Roman"/>
          <w:sz w:val="24"/>
          <w:szCs w:val="24"/>
          <w:lang w:eastAsia="en-PH"/>
        </w:rPr>
        <w:t>When</w:t>
      </w:r>
      <w:r w:rsidR="00302588" w:rsidRPr="0031615E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 incorrect credentials are entered, a JavaScript alert with an error message generated by PHP will be displayed.</w:t>
      </w:r>
    </w:p>
    <w:p w14:paraId="689AA46F" w14:textId="573F4A46" w:rsidR="0031615E" w:rsidRDefault="0031615E" w:rsidP="0031615E">
      <w:pPr>
        <w:pStyle w:val="ListParagraph"/>
        <w:numPr>
          <w:ilvl w:val="1"/>
          <w:numId w:val="39"/>
        </w:numPr>
        <w:ind w:left="993" w:hanging="426"/>
        <w:rPr>
          <w:rFonts w:ascii="Times New Roman" w:eastAsia="Times New Roman" w:hAnsi="Times New Roman" w:cs="Times New Roman"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PH"/>
        </w:rPr>
        <w:t>Correct login credentials will establish a user session and redirect the user to the landing page.</w:t>
      </w:r>
    </w:p>
    <w:p w14:paraId="06BE16D9" w14:textId="44023256" w:rsidR="0088387E" w:rsidRDefault="0088387E" w:rsidP="0088387E">
      <w:pPr>
        <w:rPr>
          <w:rFonts w:ascii="Times New Roman" w:eastAsia="Times New Roman" w:hAnsi="Times New Roman" w:cs="Times New Roman"/>
          <w:b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PH"/>
        </w:rPr>
        <w:t>Landing Page</w:t>
      </w:r>
    </w:p>
    <w:p w14:paraId="2351F864" w14:textId="043BCCB9" w:rsidR="0088387E" w:rsidRDefault="0088387E" w:rsidP="0088387E">
      <w:pPr>
        <w:rPr>
          <w:rFonts w:ascii="Times New Roman" w:eastAsia="Times New Roman" w:hAnsi="Times New Roman" w:cs="Times New Roman"/>
          <w:b/>
          <w:sz w:val="24"/>
          <w:szCs w:val="24"/>
          <w:lang w:eastAsia="en-PH"/>
        </w:rPr>
      </w:pPr>
      <w:r w:rsidRPr="0088387E">
        <w:rPr>
          <w:rFonts w:ascii="Times New Roman" w:eastAsia="Times New Roman" w:hAnsi="Times New Roman" w:cs="Times New Roman"/>
          <w:b/>
          <w:noProof/>
          <w:sz w:val="24"/>
          <w:szCs w:val="24"/>
          <w:lang w:eastAsia="en-PH"/>
        </w:rPr>
        <w:drawing>
          <wp:inline distT="0" distB="0" distL="0" distR="0" wp14:anchorId="05297A4D" wp14:editId="134A73AF">
            <wp:extent cx="5943600" cy="2847340"/>
            <wp:effectExtent l="19050" t="19050" r="19050" b="1016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73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623BBAB" w14:textId="1EC13D31" w:rsidR="00DA5396" w:rsidRPr="00DA5396" w:rsidRDefault="00DA5396" w:rsidP="00DA5396">
      <w:pPr>
        <w:pStyle w:val="ListParagraph"/>
        <w:numPr>
          <w:ilvl w:val="0"/>
          <w:numId w:val="41"/>
        </w:numPr>
        <w:rPr>
          <w:rFonts w:ascii="Times New Roman" w:eastAsia="Times New Roman" w:hAnsi="Times New Roman" w:cs="Times New Roman"/>
          <w:b/>
          <w:sz w:val="24"/>
          <w:szCs w:val="24"/>
          <w:lang w:eastAsia="en-PH"/>
        </w:rPr>
      </w:pPr>
      <w:r w:rsidRPr="00DA5396">
        <w:rPr>
          <w:rFonts w:ascii="Times New Roman" w:eastAsia="Times New Roman" w:hAnsi="Times New Roman" w:cs="Times New Roman"/>
          <w:sz w:val="24"/>
          <w:szCs w:val="24"/>
          <w:lang w:eastAsia="en-PH"/>
        </w:rPr>
        <w:t>The greeting message dynamically displays the user's first name.</w:t>
      </w:r>
    </w:p>
    <w:p w14:paraId="5801298F" w14:textId="74BD03BB" w:rsidR="00DA5396" w:rsidRDefault="00DA5396" w:rsidP="00DA5396">
      <w:pPr>
        <w:rPr>
          <w:rFonts w:ascii="Times New Roman" w:eastAsia="Times New Roman" w:hAnsi="Times New Roman" w:cs="Times New Roman"/>
          <w:b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PH"/>
        </w:rPr>
        <w:t>Manage Goals Page</w:t>
      </w:r>
    </w:p>
    <w:p w14:paraId="12451D5D" w14:textId="30AC3487" w:rsidR="00DA5396" w:rsidRDefault="00DA5396" w:rsidP="00DA5396">
      <w:pPr>
        <w:rPr>
          <w:rFonts w:ascii="Times New Roman" w:eastAsia="Times New Roman" w:hAnsi="Times New Roman" w:cs="Times New Roman"/>
          <w:b/>
          <w:sz w:val="24"/>
          <w:szCs w:val="24"/>
          <w:lang w:eastAsia="en-PH"/>
        </w:rPr>
      </w:pPr>
      <w:r w:rsidRPr="00DA5396">
        <w:rPr>
          <w:rFonts w:ascii="Times New Roman" w:eastAsia="Times New Roman" w:hAnsi="Times New Roman" w:cs="Times New Roman"/>
          <w:b/>
          <w:noProof/>
          <w:sz w:val="24"/>
          <w:szCs w:val="24"/>
          <w:lang w:eastAsia="en-PH"/>
        </w:rPr>
        <w:drawing>
          <wp:inline distT="0" distB="0" distL="0" distR="0" wp14:anchorId="5967E4A6" wp14:editId="07E6E36E">
            <wp:extent cx="5943600" cy="2762250"/>
            <wp:effectExtent l="19050" t="19050" r="19050" b="190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22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FAF9EF2" w14:textId="2696F0C6" w:rsidR="00DA5396" w:rsidRPr="00286CA7" w:rsidRDefault="00DA5396" w:rsidP="00DA5396">
      <w:pPr>
        <w:pStyle w:val="ListParagraph"/>
        <w:numPr>
          <w:ilvl w:val="0"/>
          <w:numId w:val="41"/>
        </w:numPr>
        <w:rPr>
          <w:rFonts w:ascii="Times New Roman" w:eastAsia="Times New Roman" w:hAnsi="Times New Roman" w:cs="Times New Roman"/>
          <w:b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PH"/>
        </w:rPr>
        <w:t xml:space="preserve">‘Manage Goals’, </w:t>
      </w:r>
      <w:r w:rsidR="00286CA7">
        <w:rPr>
          <w:rFonts w:ascii="Times New Roman" w:eastAsia="Times New Roman" w:hAnsi="Times New Roman" w:cs="Times New Roman"/>
          <w:b/>
          <w:sz w:val="24"/>
          <w:szCs w:val="24"/>
          <w:lang w:eastAsia="en-PH"/>
        </w:rPr>
        <w:t>‘Manage AP’,</w:t>
      </w:r>
      <w:r w:rsidR="00286CA7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 and </w:t>
      </w:r>
      <w:r w:rsidR="00286CA7">
        <w:rPr>
          <w:rFonts w:ascii="Times New Roman" w:eastAsia="Times New Roman" w:hAnsi="Times New Roman" w:cs="Times New Roman"/>
          <w:b/>
          <w:sz w:val="24"/>
          <w:szCs w:val="24"/>
          <w:lang w:eastAsia="en-PH"/>
        </w:rPr>
        <w:t>‘View Reports’</w:t>
      </w:r>
      <w:r w:rsidR="00286CA7">
        <w:rPr>
          <w:rFonts w:ascii="Times New Roman" w:eastAsia="Times New Roman" w:hAnsi="Times New Roman" w:cs="Times New Roman"/>
          <w:sz w:val="24"/>
          <w:szCs w:val="24"/>
          <w:lang w:eastAsia="en-PH"/>
        </w:rPr>
        <w:t xml:space="preserve"> will redirect the user to their respective pages</w:t>
      </w:r>
    </w:p>
    <w:p w14:paraId="7B153948" w14:textId="1AA5D343" w:rsidR="00286CA7" w:rsidRPr="00DA5396" w:rsidRDefault="00286CA7" w:rsidP="00DA5396">
      <w:pPr>
        <w:pStyle w:val="ListParagraph"/>
        <w:numPr>
          <w:ilvl w:val="0"/>
          <w:numId w:val="41"/>
        </w:numPr>
        <w:rPr>
          <w:rFonts w:ascii="Times New Roman" w:eastAsia="Times New Roman" w:hAnsi="Times New Roman" w:cs="Times New Roman"/>
          <w:b/>
          <w:sz w:val="24"/>
          <w:szCs w:val="24"/>
          <w:lang w:eastAsia="en-PH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PH"/>
        </w:rPr>
        <w:t>Logout</w:t>
      </w:r>
    </w:p>
    <w:sectPr w:rsidR="00286CA7" w:rsidRPr="00DA5396">
      <w:footerReference w:type="default" r:id="rId2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C8B59B" w14:textId="77777777" w:rsidR="00DF5AFB" w:rsidRDefault="00DF5AFB" w:rsidP="00AC206C">
      <w:pPr>
        <w:spacing w:after="0" w:line="240" w:lineRule="auto"/>
      </w:pPr>
      <w:r>
        <w:separator/>
      </w:r>
    </w:p>
  </w:endnote>
  <w:endnote w:type="continuationSeparator" w:id="0">
    <w:p w14:paraId="08039CFB" w14:textId="77777777" w:rsidR="00DF5AFB" w:rsidRDefault="00DF5AFB" w:rsidP="00AC2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291818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36F496" w14:textId="6601DAFE" w:rsidR="00AC206C" w:rsidRDefault="00AC206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86CA7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2ECC7EA2" w14:textId="77777777" w:rsidR="00AC206C" w:rsidRDefault="00AC20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8A2D71" w14:textId="77777777" w:rsidR="00DF5AFB" w:rsidRDefault="00DF5AFB" w:rsidP="00AC206C">
      <w:pPr>
        <w:spacing w:after="0" w:line="240" w:lineRule="auto"/>
      </w:pPr>
      <w:r>
        <w:separator/>
      </w:r>
    </w:p>
  </w:footnote>
  <w:footnote w:type="continuationSeparator" w:id="0">
    <w:p w14:paraId="5CC657C3" w14:textId="77777777" w:rsidR="00DF5AFB" w:rsidRDefault="00DF5AFB" w:rsidP="00AC20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962BD"/>
    <w:multiLevelType w:val="hybridMultilevel"/>
    <w:tmpl w:val="87A667EC"/>
    <w:lvl w:ilvl="0" w:tplc="FFFFFFFF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010916"/>
    <w:multiLevelType w:val="hybridMultilevel"/>
    <w:tmpl w:val="60840CE4"/>
    <w:lvl w:ilvl="0" w:tplc="34090001">
      <w:start w:val="1"/>
      <w:numFmt w:val="bullet"/>
      <w:lvlText w:val=""/>
      <w:lvlJc w:val="left"/>
      <w:pPr>
        <w:ind w:left="90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3045458"/>
    <w:multiLevelType w:val="hybridMultilevel"/>
    <w:tmpl w:val="3334B4D0"/>
    <w:lvl w:ilvl="0" w:tplc="569E7008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DCEDDA6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796B39"/>
    <w:multiLevelType w:val="hybridMultilevel"/>
    <w:tmpl w:val="94CE454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170A86"/>
    <w:multiLevelType w:val="hybridMultilevel"/>
    <w:tmpl w:val="2A461EF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3B6ADC"/>
    <w:multiLevelType w:val="hybridMultilevel"/>
    <w:tmpl w:val="98E04BD0"/>
    <w:lvl w:ilvl="0" w:tplc="3409001B">
      <w:start w:val="1"/>
      <w:numFmt w:val="lowerRoman"/>
      <w:lvlText w:val="%1."/>
      <w:lvlJc w:val="righ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344736"/>
    <w:multiLevelType w:val="hybridMultilevel"/>
    <w:tmpl w:val="44169498"/>
    <w:lvl w:ilvl="0" w:tplc="0BCCE240">
      <w:numFmt w:val="bullet"/>
      <w:lvlText w:val="-"/>
      <w:lvlJc w:val="left"/>
      <w:pPr>
        <w:ind w:left="906" w:hanging="360"/>
      </w:pPr>
      <w:rPr>
        <w:rFonts w:ascii="Times New Roman" w:eastAsiaTheme="minorHAnsi" w:hAnsi="Times New Roman" w:cs="Times New Roman" w:hint="default"/>
      </w:rPr>
    </w:lvl>
    <w:lvl w:ilvl="1" w:tplc="34090003" w:tentative="1">
      <w:start w:val="1"/>
      <w:numFmt w:val="bullet"/>
      <w:lvlText w:val="o"/>
      <w:lvlJc w:val="left"/>
      <w:pPr>
        <w:ind w:left="1626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346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066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786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506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226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946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666" w:hanging="360"/>
      </w:pPr>
      <w:rPr>
        <w:rFonts w:ascii="Wingdings" w:hAnsi="Wingdings" w:hint="default"/>
      </w:rPr>
    </w:lvl>
  </w:abstractNum>
  <w:abstractNum w:abstractNumId="7" w15:restartNumberingAfterBreak="0">
    <w:nsid w:val="0AEB79F7"/>
    <w:multiLevelType w:val="hybridMultilevel"/>
    <w:tmpl w:val="9368A5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4013EC"/>
    <w:multiLevelType w:val="hybridMultilevel"/>
    <w:tmpl w:val="1F8A3260"/>
    <w:lvl w:ilvl="0" w:tplc="34090001">
      <w:start w:val="1"/>
      <w:numFmt w:val="bullet"/>
      <w:lvlText w:val=""/>
      <w:lvlJc w:val="left"/>
      <w:pPr>
        <w:ind w:left="834" w:hanging="360"/>
      </w:pPr>
      <w:rPr>
        <w:rFonts w:ascii="Symbol" w:hAnsi="Symbol" w:hint="default"/>
      </w:rPr>
    </w:lvl>
    <w:lvl w:ilvl="1" w:tplc="3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2" w:tplc="34090005" w:tentative="1">
      <w:start w:val="1"/>
      <w:numFmt w:val="bullet"/>
      <w:lvlText w:val=""/>
      <w:lvlJc w:val="left"/>
      <w:pPr>
        <w:ind w:left="2274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94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714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434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54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74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94" w:hanging="360"/>
      </w:pPr>
      <w:rPr>
        <w:rFonts w:ascii="Wingdings" w:hAnsi="Wingdings" w:hint="default"/>
      </w:rPr>
    </w:lvl>
  </w:abstractNum>
  <w:abstractNum w:abstractNumId="9" w15:restartNumberingAfterBreak="0">
    <w:nsid w:val="125C154C"/>
    <w:multiLevelType w:val="hybridMultilevel"/>
    <w:tmpl w:val="7746233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687393"/>
    <w:multiLevelType w:val="hybridMultilevel"/>
    <w:tmpl w:val="9234629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3A5E7F"/>
    <w:multiLevelType w:val="hybridMultilevel"/>
    <w:tmpl w:val="EB2238D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F6710F"/>
    <w:multiLevelType w:val="hybridMultilevel"/>
    <w:tmpl w:val="64626078"/>
    <w:lvl w:ilvl="0" w:tplc="FFFFFFFF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43E0521"/>
    <w:multiLevelType w:val="hybridMultilevel"/>
    <w:tmpl w:val="33CEE62C"/>
    <w:lvl w:ilvl="0" w:tplc="FFFFFFFF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E454B38"/>
    <w:multiLevelType w:val="hybridMultilevel"/>
    <w:tmpl w:val="A6EC21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A31918"/>
    <w:multiLevelType w:val="hybridMultilevel"/>
    <w:tmpl w:val="C122EC5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1C145A"/>
    <w:multiLevelType w:val="hybridMultilevel"/>
    <w:tmpl w:val="F3D6DE5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BB5BF1"/>
    <w:multiLevelType w:val="hybridMultilevel"/>
    <w:tmpl w:val="E0AE3632"/>
    <w:lvl w:ilvl="0" w:tplc="69D46B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C37A93"/>
    <w:multiLevelType w:val="hybridMultilevel"/>
    <w:tmpl w:val="A49C8598"/>
    <w:lvl w:ilvl="0" w:tplc="7F16F8A6">
      <w:start w:val="1"/>
      <w:numFmt w:val="upperLetter"/>
      <w:lvlText w:val="%1."/>
      <w:lvlJc w:val="left"/>
      <w:pPr>
        <w:ind w:left="660" w:hanging="360"/>
      </w:pPr>
      <w:rPr>
        <w:rFonts w:hint="default"/>
        <w:b/>
      </w:rPr>
    </w:lvl>
    <w:lvl w:ilvl="1" w:tplc="34090019" w:tentative="1">
      <w:start w:val="1"/>
      <w:numFmt w:val="lowerLetter"/>
      <w:lvlText w:val="%2."/>
      <w:lvlJc w:val="left"/>
      <w:pPr>
        <w:ind w:left="1380" w:hanging="360"/>
      </w:pPr>
    </w:lvl>
    <w:lvl w:ilvl="2" w:tplc="3409001B" w:tentative="1">
      <w:start w:val="1"/>
      <w:numFmt w:val="lowerRoman"/>
      <w:lvlText w:val="%3."/>
      <w:lvlJc w:val="right"/>
      <w:pPr>
        <w:ind w:left="2100" w:hanging="180"/>
      </w:pPr>
    </w:lvl>
    <w:lvl w:ilvl="3" w:tplc="3409000F" w:tentative="1">
      <w:start w:val="1"/>
      <w:numFmt w:val="decimal"/>
      <w:lvlText w:val="%4."/>
      <w:lvlJc w:val="left"/>
      <w:pPr>
        <w:ind w:left="2820" w:hanging="360"/>
      </w:pPr>
    </w:lvl>
    <w:lvl w:ilvl="4" w:tplc="34090019" w:tentative="1">
      <w:start w:val="1"/>
      <w:numFmt w:val="lowerLetter"/>
      <w:lvlText w:val="%5."/>
      <w:lvlJc w:val="left"/>
      <w:pPr>
        <w:ind w:left="3540" w:hanging="360"/>
      </w:pPr>
    </w:lvl>
    <w:lvl w:ilvl="5" w:tplc="3409001B" w:tentative="1">
      <w:start w:val="1"/>
      <w:numFmt w:val="lowerRoman"/>
      <w:lvlText w:val="%6."/>
      <w:lvlJc w:val="right"/>
      <w:pPr>
        <w:ind w:left="4260" w:hanging="180"/>
      </w:pPr>
    </w:lvl>
    <w:lvl w:ilvl="6" w:tplc="3409000F" w:tentative="1">
      <w:start w:val="1"/>
      <w:numFmt w:val="decimal"/>
      <w:lvlText w:val="%7."/>
      <w:lvlJc w:val="left"/>
      <w:pPr>
        <w:ind w:left="4980" w:hanging="360"/>
      </w:pPr>
    </w:lvl>
    <w:lvl w:ilvl="7" w:tplc="34090019" w:tentative="1">
      <w:start w:val="1"/>
      <w:numFmt w:val="lowerLetter"/>
      <w:lvlText w:val="%8."/>
      <w:lvlJc w:val="left"/>
      <w:pPr>
        <w:ind w:left="5700" w:hanging="360"/>
      </w:pPr>
    </w:lvl>
    <w:lvl w:ilvl="8" w:tplc="3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9" w15:restartNumberingAfterBreak="0">
    <w:nsid w:val="40327505"/>
    <w:multiLevelType w:val="hybridMultilevel"/>
    <w:tmpl w:val="15AEF31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CF49C3"/>
    <w:multiLevelType w:val="hybridMultilevel"/>
    <w:tmpl w:val="1CA429B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4F6E5B"/>
    <w:multiLevelType w:val="hybridMultilevel"/>
    <w:tmpl w:val="F56CBEE6"/>
    <w:lvl w:ilvl="0" w:tplc="22440550">
      <w:numFmt w:val="bullet"/>
      <w:lvlText w:val="-"/>
      <w:lvlJc w:val="left"/>
      <w:pPr>
        <w:ind w:left="906" w:hanging="360"/>
      </w:pPr>
      <w:rPr>
        <w:rFonts w:ascii="Times New Roman" w:eastAsiaTheme="minorHAnsi" w:hAnsi="Times New Roman" w:cs="Times New Roman" w:hint="default"/>
      </w:rPr>
    </w:lvl>
    <w:lvl w:ilvl="1" w:tplc="3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2" w15:restartNumberingAfterBreak="0">
    <w:nsid w:val="46770B64"/>
    <w:multiLevelType w:val="hybridMultilevel"/>
    <w:tmpl w:val="676E4CF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A9074B"/>
    <w:multiLevelType w:val="hybridMultilevel"/>
    <w:tmpl w:val="C16A7DB6"/>
    <w:lvl w:ilvl="0" w:tplc="34090001">
      <w:start w:val="1"/>
      <w:numFmt w:val="bullet"/>
      <w:lvlText w:val=""/>
      <w:lvlJc w:val="left"/>
      <w:pPr>
        <w:ind w:left="104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76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8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0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2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4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6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8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02" w:hanging="360"/>
      </w:pPr>
      <w:rPr>
        <w:rFonts w:ascii="Wingdings" w:hAnsi="Wingdings" w:hint="default"/>
      </w:rPr>
    </w:lvl>
  </w:abstractNum>
  <w:abstractNum w:abstractNumId="24" w15:restartNumberingAfterBreak="0">
    <w:nsid w:val="46FE3C9E"/>
    <w:multiLevelType w:val="hybridMultilevel"/>
    <w:tmpl w:val="39C49940"/>
    <w:lvl w:ilvl="0" w:tplc="22440550">
      <w:numFmt w:val="bullet"/>
      <w:lvlText w:val="-"/>
      <w:lvlJc w:val="left"/>
      <w:pPr>
        <w:ind w:left="480" w:hanging="360"/>
      </w:pPr>
      <w:rPr>
        <w:rFonts w:ascii="Times New Roman" w:eastAsiaTheme="minorHAnsi" w:hAnsi="Times New Roman" w:cs="Times New Roman" w:hint="default"/>
      </w:rPr>
    </w:lvl>
    <w:lvl w:ilvl="1" w:tplc="3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25" w15:restartNumberingAfterBreak="0">
    <w:nsid w:val="4BF00716"/>
    <w:multiLevelType w:val="hybridMultilevel"/>
    <w:tmpl w:val="2AFA0F5A"/>
    <w:lvl w:ilvl="0" w:tplc="3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6" w15:restartNumberingAfterBreak="0">
    <w:nsid w:val="4D852914"/>
    <w:multiLevelType w:val="hybridMultilevel"/>
    <w:tmpl w:val="AB8488C4"/>
    <w:lvl w:ilvl="0" w:tplc="34090001">
      <w:start w:val="1"/>
      <w:numFmt w:val="bullet"/>
      <w:lvlText w:val=""/>
      <w:lvlJc w:val="left"/>
      <w:pPr>
        <w:ind w:left="906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7" w15:restartNumberingAfterBreak="0">
    <w:nsid w:val="508B3C98"/>
    <w:multiLevelType w:val="hybridMultilevel"/>
    <w:tmpl w:val="9220494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5E5144"/>
    <w:multiLevelType w:val="hybridMultilevel"/>
    <w:tmpl w:val="C2A4914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5B1C87"/>
    <w:multiLevelType w:val="hybridMultilevel"/>
    <w:tmpl w:val="19B488C0"/>
    <w:lvl w:ilvl="0" w:tplc="69D46B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680D3A"/>
    <w:multiLevelType w:val="hybridMultilevel"/>
    <w:tmpl w:val="CF268EB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035247"/>
    <w:multiLevelType w:val="hybridMultilevel"/>
    <w:tmpl w:val="FB1C2A7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0A20D44"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B530C"/>
    <w:multiLevelType w:val="hybridMultilevel"/>
    <w:tmpl w:val="525C2C2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874A07"/>
    <w:multiLevelType w:val="hybridMultilevel"/>
    <w:tmpl w:val="802EE61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8F57C2"/>
    <w:multiLevelType w:val="hybridMultilevel"/>
    <w:tmpl w:val="E01E8B6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3C4251"/>
    <w:multiLevelType w:val="hybridMultilevel"/>
    <w:tmpl w:val="DE6C510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B231B4"/>
    <w:multiLevelType w:val="hybridMultilevel"/>
    <w:tmpl w:val="28B2A5C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5455FF"/>
    <w:multiLevelType w:val="hybridMultilevel"/>
    <w:tmpl w:val="BE70430C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F43313"/>
    <w:multiLevelType w:val="hybridMultilevel"/>
    <w:tmpl w:val="8BD4ED8C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543FD3"/>
    <w:multiLevelType w:val="hybridMultilevel"/>
    <w:tmpl w:val="9EE09D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223C4E"/>
    <w:multiLevelType w:val="hybridMultilevel"/>
    <w:tmpl w:val="F88E2432"/>
    <w:lvl w:ilvl="0" w:tplc="BF5E115A">
      <w:start w:val="1"/>
      <w:numFmt w:val="upperLetter"/>
      <w:lvlText w:val="%1."/>
      <w:lvlJc w:val="left"/>
      <w:pPr>
        <w:ind w:left="6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380" w:hanging="360"/>
      </w:pPr>
    </w:lvl>
    <w:lvl w:ilvl="2" w:tplc="3409001B" w:tentative="1">
      <w:start w:val="1"/>
      <w:numFmt w:val="lowerRoman"/>
      <w:lvlText w:val="%3."/>
      <w:lvlJc w:val="right"/>
      <w:pPr>
        <w:ind w:left="2100" w:hanging="180"/>
      </w:pPr>
    </w:lvl>
    <w:lvl w:ilvl="3" w:tplc="3409000F" w:tentative="1">
      <w:start w:val="1"/>
      <w:numFmt w:val="decimal"/>
      <w:lvlText w:val="%4."/>
      <w:lvlJc w:val="left"/>
      <w:pPr>
        <w:ind w:left="2820" w:hanging="360"/>
      </w:pPr>
    </w:lvl>
    <w:lvl w:ilvl="4" w:tplc="34090019" w:tentative="1">
      <w:start w:val="1"/>
      <w:numFmt w:val="lowerLetter"/>
      <w:lvlText w:val="%5."/>
      <w:lvlJc w:val="left"/>
      <w:pPr>
        <w:ind w:left="3540" w:hanging="360"/>
      </w:pPr>
    </w:lvl>
    <w:lvl w:ilvl="5" w:tplc="3409001B" w:tentative="1">
      <w:start w:val="1"/>
      <w:numFmt w:val="lowerRoman"/>
      <w:lvlText w:val="%6."/>
      <w:lvlJc w:val="right"/>
      <w:pPr>
        <w:ind w:left="4260" w:hanging="180"/>
      </w:pPr>
    </w:lvl>
    <w:lvl w:ilvl="6" w:tplc="3409000F" w:tentative="1">
      <w:start w:val="1"/>
      <w:numFmt w:val="decimal"/>
      <w:lvlText w:val="%7."/>
      <w:lvlJc w:val="left"/>
      <w:pPr>
        <w:ind w:left="4980" w:hanging="360"/>
      </w:pPr>
    </w:lvl>
    <w:lvl w:ilvl="7" w:tplc="34090019" w:tentative="1">
      <w:start w:val="1"/>
      <w:numFmt w:val="lowerLetter"/>
      <w:lvlText w:val="%8."/>
      <w:lvlJc w:val="left"/>
      <w:pPr>
        <w:ind w:left="5700" w:hanging="360"/>
      </w:pPr>
    </w:lvl>
    <w:lvl w:ilvl="8" w:tplc="3409001B" w:tentative="1">
      <w:start w:val="1"/>
      <w:numFmt w:val="lowerRoman"/>
      <w:lvlText w:val="%9."/>
      <w:lvlJc w:val="right"/>
      <w:pPr>
        <w:ind w:left="6420" w:hanging="180"/>
      </w:pPr>
    </w:lvl>
  </w:abstractNum>
  <w:num w:numId="1" w16cid:durableId="846477123">
    <w:abstractNumId w:val="18"/>
  </w:num>
  <w:num w:numId="2" w16cid:durableId="1039745667">
    <w:abstractNumId w:val="40"/>
  </w:num>
  <w:num w:numId="3" w16cid:durableId="1176504675">
    <w:abstractNumId w:val="5"/>
  </w:num>
  <w:num w:numId="4" w16cid:durableId="611476791">
    <w:abstractNumId w:val="29"/>
  </w:num>
  <w:num w:numId="5" w16cid:durableId="1656373542">
    <w:abstractNumId w:val="17"/>
  </w:num>
  <w:num w:numId="6" w16cid:durableId="167604912">
    <w:abstractNumId w:val="16"/>
  </w:num>
  <w:num w:numId="7" w16cid:durableId="1569731786">
    <w:abstractNumId w:val="9"/>
  </w:num>
  <w:num w:numId="8" w16cid:durableId="1974827618">
    <w:abstractNumId w:val="23"/>
  </w:num>
  <w:num w:numId="9" w16cid:durableId="846944485">
    <w:abstractNumId w:val="7"/>
  </w:num>
  <w:num w:numId="10" w16cid:durableId="1623338655">
    <w:abstractNumId w:val="37"/>
  </w:num>
  <w:num w:numId="11" w16cid:durableId="493692186">
    <w:abstractNumId w:val="38"/>
  </w:num>
  <w:num w:numId="12" w16cid:durableId="1556700013">
    <w:abstractNumId w:val="3"/>
  </w:num>
  <w:num w:numId="13" w16cid:durableId="61829779">
    <w:abstractNumId w:val="10"/>
  </w:num>
  <w:num w:numId="14" w16cid:durableId="1651011763">
    <w:abstractNumId w:val="36"/>
  </w:num>
  <w:num w:numId="15" w16cid:durableId="810560076">
    <w:abstractNumId w:val="27"/>
  </w:num>
  <w:num w:numId="16" w16cid:durableId="1392197114">
    <w:abstractNumId w:val="19"/>
  </w:num>
  <w:num w:numId="17" w16cid:durableId="444153270">
    <w:abstractNumId w:val="2"/>
  </w:num>
  <w:num w:numId="18" w16cid:durableId="2139372172">
    <w:abstractNumId w:val="32"/>
  </w:num>
  <w:num w:numId="19" w16cid:durableId="1131946959">
    <w:abstractNumId w:val="24"/>
  </w:num>
  <w:num w:numId="20" w16cid:durableId="33583156">
    <w:abstractNumId w:val="21"/>
  </w:num>
  <w:num w:numId="21" w16cid:durableId="2016225056">
    <w:abstractNumId w:val="26"/>
  </w:num>
  <w:num w:numId="22" w16cid:durableId="1976711111">
    <w:abstractNumId w:val="1"/>
  </w:num>
  <w:num w:numId="23" w16cid:durableId="1865367240">
    <w:abstractNumId w:val="25"/>
  </w:num>
  <w:num w:numId="24" w16cid:durableId="1898783772">
    <w:abstractNumId w:val="6"/>
  </w:num>
  <w:num w:numId="25" w16cid:durableId="627005908">
    <w:abstractNumId w:val="8"/>
  </w:num>
  <w:num w:numId="26" w16cid:durableId="100804333">
    <w:abstractNumId w:val="15"/>
  </w:num>
  <w:num w:numId="27" w16cid:durableId="282932006">
    <w:abstractNumId w:val="4"/>
  </w:num>
  <w:num w:numId="28" w16cid:durableId="529076109">
    <w:abstractNumId w:val="31"/>
  </w:num>
  <w:num w:numId="29" w16cid:durableId="838546251">
    <w:abstractNumId w:val="30"/>
  </w:num>
  <w:num w:numId="30" w16cid:durableId="989018323">
    <w:abstractNumId w:val="34"/>
  </w:num>
  <w:num w:numId="31" w16cid:durableId="1823430259">
    <w:abstractNumId w:val="35"/>
  </w:num>
  <w:num w:numId="32" w16cid:durableId="437071180">
    <w:abstractNumId w:val="20"/>
  </w:num>
  <w:num w:numId="33" w16cid:durableId="446122575">
    <w:abstractNumId w:val="22"/>
  </w:num>
  <w:num w:numId="34" w16cid:durableId="470484215">
    <w:abstractNumId w:val="12"/>
  </w:num>
  <w:num w:numId="35" w16cid:durableId="108204631">
    <w:abstractNumId w:val="13"/>
  </w:num>
  <w:num w:numId="36" w16cid:durableId="1968050574">
    <w:abstractNumId w:val="28"/>
  </w:num>
  <w:num w:numId="37" w16cid:durableId="144665263">
    <w:abstractNumId w:val="0"/>
  </w:num>
  <w:num w:numId="38" w16cid:durableId="1685550347">
    <w:abstractNumId w:val="33"/>
  </w:num>
  <w:num w:numId="39" w16cid:durableId="1818181849">
    <w:abstractNumId w:val="14"/>
  </w:num>
  <w:num w:numId="40" w16cid:durableId="709839909">
    <w:abstractNumId w:val="11"/>
  </w:num>
  <w:num w:numId="41" w16cid:durableId="595094235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doNotDisplayPageBoundaries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NzQ1MDS1MDcwMDJS0lEKTi0uzszPAykwNKwFAC8Sdd0tAAAA"/>
  </w:docVars>
  <w:rsids>
    <w:rsidRoot w:val="00901400"/>
    <w:rsid w:val="0000628A"/>
    <w:rsid w:val="000070F8"/>
    <w:rsid w:val="000139B5"/>
    <w:rsid w:val="00016270"/>
    <w:rsid w:val="00037A79"/>
    <w:rsid w:val="00052392"/>
    <w:rsid w:val="00063A25"/>
    <w:rsid w:val="0008203B"/>
    <w:rsid w:val="00084F5C"/>
    <w:rsid w:val="00087B55"/>
    <w:rsid w:val="000A4FE8"/>
    <w:rsid w:val="000D7BF1"/>
    <w:rsid w:val="000E347F"/>
    <w:rsid w:val="001058BC"/>
    <w:rsid w:val="001078B9"/>
    <w:rsid w:val="00132A1B"/>
    <w:rsid w:val="001454F4"/>
    <w:rsid w:val="001730B0"/>
    <w:rsid w:val="00182BDD"/>
    <w:rsid w:val="001970CF"/>
    <w:rsid w:val="00197D9E"/>
    <w:rsid w:val="001D2C15"/>
    <w:rsid w:val="001D596E"/>
    <w:rsid w:val="001F398D"/>
    <w:rsid w:val="001F440A"/>
    <w:rsid w:val="00237EB0"/>
    <w:rsid w:val="002416F5"/>
    <w:rsid w:val="002456C3"/>
    <w:rsid w:val="00253918"/>
    <w:rsid w:val="00265972"/>
    <w:rsid w:val="002851F4"/>
    <w:rsid w:val="00286CA7"/>
    <w:rsid w:val="00293EBD"/>
    <w:rsid w:val="002A5720"/>
    <w:rsid w:val="002B023A"/>
    <w:rsid w:val="002B53D1"/>
    <w:rsid w:val="002C0ED5"/>
    <w:rsid w:val="002D46E9"/>
    <w:rsid w:val="002F0D00"/>
    <w:rsid w:val="0030148E"/>
    <w:rsid w:val="00302588"/>
    <w:rsid w:val="003114C4"/>
    <w:rsid w:val="00311F1E"/>
    <w:rsid w:val="0031615E"/>
    <w:rsid w:val="00325808"/>
    <w:rsid w:val="003276A0"/>
    <w:rsid w:val="0033041B"/>
    <w:rsid w:val="00336299"/>
    <w:rsid w:val="003411C3"/>
    <w:rsid w:val="00352396"/>
    <w:rsid w:val="00361E74"/>
    <w:rsid w:val="00371510"/>
    <w:rsid w:val="00371E13"/>
    <w:rsid w:val="003A0133"/>
    <w:rsid w:val="003B51AF"/>
    <w:rsid w:val="003C1E3E"/>
    <w:rsid w:val="003C3011"/>
    <w:rsid w:val="003C413A"/>
    <w:rsid w:val="003C543A"/>
    <w:rsid w:val="003D2704"/>
    <w:rsid w:val="003D4C52"/>
    <w:rsid w:val="003D500F"/>
    <w:rsid w:val="003E4C94"/>
    <w:rsid w:val="003F5DB2"/>
    <w:rsid w:val="003F7DD0"/>
    <w:rsid w:val="00414AA2"/>
    <w:rsid w:val="00436685"/>
    <w:rsid w:val="00436FD7"/>
    <w:rsid w:val="00437F9E"/>
    <w:rsid w:val="0046101A"/>
    <w:rsid w:val="004678EE"/>
    <w:rsid w:val="0047503E"/>
    <w:rsid w:val="004A5EB0"/>
    <w:rsid w:val="004C6CDB"/>
    <w:rsid w:val="005014E8"/>
    <w:rsid w:val="00516085"/>
    <w:rsid w:val="00520B3F"/>
    <w:rsid w:val="005267DC"/>
    <w:rsid w:val="00550330"/>
    <w:rsid w:val="005634B1"/>
    <w:rsid w:val="00576425"/>
    <w:rsid w:val="00577C31"/>
    <w:rsid w:val="005846F8"/>
    <w:rsid w:val="00591D7C"/>
    <w:rsid w:val="005B7115"/>
    <w:rsid w:val="005C5E60"/>
    <w:rsid w:val="005E61F8"/>
    <w:rsid w:val="005E6EC5"/>
    <w:rsid w:val="005F0BA0"/>
    <w:rsid w:val="0060686E"/>
    <w:rsid w:val="006462E3"/>
    <w:rsid w:val="00677732"/>
    <w:rsid w:val="00684BC9"/>
    <w:rsid w:val="00696143"/>
    <w:rsid w:val="006A00D5"/>
    <w:rsid w:val="006B4F52"/>
    <w:rsid w:val="006D3003"/>
    <w:rsid w:val="006D4E73"/>
    <w:rsid w:val="006E5C21"/>
    <w:rsid w:val="007054C9"/>
    <w:rsid w:val="007068FC"/>
    <w:rsid w:val="00711E54"/>
    <w:rsid w:val="0071470B"/>
    <w:rsid w:val="00722492"/>
    <w:rsid w:val="00740B9F"/>
    <w:rsid w:val="007465CE"/>
    <w:rsid w:val="0077156A"/>
    <w:rsid w:val="00771EF0"/>
    <w:rsid w:val="007D79AC"/>
    <w:rsid w:val="007F196C"/>
    <w:rsid w:val="007F1A02"/>
    <w:rsid w:val="0080098B"/>
    <w:rsid w:val="008166C5"/>
    <w:rsid w:val="00824AF9"/>
    <w:rsid w:val="00834EF1"/>
    <w:rsid w:val="00875056"/>
    <w:rsid w:val="0088387E"/>
    <w:rsid w:val="00886D2B"/>
    <w:rsid w:val="008C2EB8"/>
    <w:rsid w:val="008D3566"/>
    <w:rsid w:val="008E3237"/>
    <w:rsid w:val="008F0946"/>
    <w:rsid w:val="008F3CF0"/>
    <w:rsid w:val="00901400"/>
    <w:rsid w:val="00901454"/>
    <w:rsid w:val="00902806"/>
    <w:rsid w:val="00907294"/>
    <w:rsid w:val="00907636"/>
    <w:rsid w:val="009257C8"/>
    <w:rsid w:val="00960F1F"/>
    <w:rsid w:val="0096620B"/>
    <w:rsid w:val="00982211"/>
    <w:rsid w:val="009A21BF"/>
    <w:rsid w:val="009A41A8"/>
    <w:rsid w:val="009B6010"/>
    <w:rsid w:val="009B6EA4"/>
    <w:rsid w:val="009C471B"/>
    <w:rsid w:val="009C6BB7"/>
    <w:rsid w:val="009C6FEC"/>
    <w:rsid w:val="009F3DCD"/>
    <w:rsid w:val="009F6D12"/>
    <w:rsid w:val="00A063D7"/>
    <w:rsid w:val="00A2683A"/>
    <w:rsid w:val="00A332CA"/>
    <w:rsid w:val="00A40DA3"/>
    <w:rsid w:val="00A57B3A"/>
    <w:rsid w:val="00A6501A"/>
    <w:rsid w:val="00A9630D"/>
    <w:rsid w:val="00AA1266"/>
    <w:rsid w:val="00AC206C"/>
    <w:rsid w:val="00AC4563"/>
    <w:rsid w:val="00AC7E63"/>
    <w:rsid w:val="00AD46D9"/>
    <w:rsid w:val="00AD5752"/>
    <w:rsid w:val="00AD65D2"/>
    <w:rsid w:val="00AD7285"/>
    <w:rsid w:val="00AF06DA"/>
    <w:rsid w:val="00AF4E8D"/>
    <w:rsid w:val="00B016D7"/>
    <w:rsid w:val="00B209E4"/>
    <w:rsid w:val="00B25109"/>
    <w:rsid w:val="00B26A76"/>
    <w:rsid w:val="00B467F5"/>
    <w:rsid w:val="00B61375"/>
    <w:rsid w:val="00B63822"/>
    <w:rsid w:val="00B8585C"/>
    <w:rsid w:val="00BA10F2"/>
    <w:rsid w:val="00BC29DA"/>
    <w:rsid w:val="00BC4814"/>
    <w:rsid w:val="00BD2497"/>
    <w:rsid w:val="00BD5F49"/>
    <w:rsid w:val="00BF6268"/>
    <w:rsid w:val="00C036D2"/>
    <w:rsid w:val="00C05556"/>
    <w:rsid w:val="00C06299"/>
    <w:rsid w:val="00C2177C"/>
    <w:rsid w:val="00C21C74"/>
    <w:rsid w:val="00C27BFB"/>
    <w:rsid w:val="00C452D0"/>
    <w:rsid w:val="00C507B8"/>
    <w:rsid w:val="00C54041"/>
    <w:rsid w:val="00C63CD4"/>
    <w:rsid w:val="00C65C69"/>
    <w:rsid w:val="00C87CF6"/>
    <w:rsid w:val="00CA427A"/>
    <w:rsid w:val="00CB10FF"/>
    <w:rsid w:val="00CB2869"/>
    <w:rsid w:val="00CB7FF8"/>
    <w:rsid w:val="00CF52C8"/>
    <w:rsid w:val="00CF6F0B"/>
    <w:rsid w:val="00D04D4F"/>
    <w:rsid w:val="00D05967"/>
    <w:rsid w:val="00D616AC"/>
    <w:rsid w:val="00D71EE5"/>
    <w:rsid w:val="00DA5396"/>
    <w:rsid w:val="00DA593E"/>
    <w:rsid w:val="00DA6FCD"/>
    <w:rsid w:val="00DB732E"/>
    <w:rsid w:val="00DC0CEF"/>
    <w:rsid w:val="00DE4986"/>
    <w:rsid w:val="00DF5AFB"/>
    <w:rsid w:val="00DF679A"/>
    <w:rsid w:val="00E06245"/>
    <w:rsid w:val="00E232AE"/>
    <w:rsid w:val="00E26A0A"/>
    <w:rsid w:val="00E4410B"/>
    <w:rsid w:val="00E46314"/>
    <w:rsid w:val="00E51B9C"/>
    <w:rsid w:val="00E54FA3"/>
    <w:rsid w:val="00E64149"/>
    <w:rsid w:val="00E64EB7"/>
    <w:rsid w:val="00E939D9"/>
    <w:rsid w:val="00E959D5"/>
    <w:rsid w:val="00E97D9F"/>
    <w:rsid w:val="00EA5CEB"/>
    <w:rsid w:val="00EB10C0"/>
    <w:rsid w:val="00EC07DB"/>
    <w:rsid w:val="00EC358A"/>
    <w:rsid w:val="00EC5323"/>
    <w:rsid w:val="00ED2966"/>
    <w:rsid w:val="00F02646"/>
    <w:rsid w:val="00F042DF"/>
    <w:rsid w:val="00F14F70"/>
    <w:rsid w:val="00F355D5"/>
    <w:rsid w:val="00F545BE"/>
    <w:rsid w:val="00F6656F"/>
    <w:rsid w:val="00F74982"/>
    <w:rsid w:val="00F77A22"/>
    <w:rsid w:val="00F91FFC"/>
    <w:rsid w:val="00FC3B99"/>
    <w:rsid w:val="00FD1300"/>
    <w:rsid w:val="00FF3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7F636D"/>
  <w15:docId w15:val="{D01B049B-7B46-4A1A-82E2-7A652F717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87B5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7156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10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63D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3D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063D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87B5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ja-JP"/>
    </w:rPr>
  </w:style>
  <w:style w:type="paragraph" w:styleId="Bibliography">
    <w:name w:val="Bibliography"/>
    <w:basedOn w:val="Normal"/>
    <w:next w:val="Normal"/>
    <w:uiPriority w:val="37"/>
    <w:unhideWhenUsed/>
    <w:rsid w:val="00087B55"/>
  </w:style>
  <w:style w:type="paragraph" w:styleId="Header">
    <w:name w:val="header"/>
    <w:basedOn w:val="Normal"/>
    <w:link w:val="HeaderChar"/>
    <w:uiPriority w:val="99"/>
    <w:unhideWhenUsed/>
    <w:rsid w:val="00AC2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206C"/>
  </w:style>
  <w:style w:type="paragraph" w:styleId="Footer">
    <w:name w:val="footer"/>
    <w:basedOn w:val="Normal"/>
    <w:link w:val="FooterChar"/>
    <w:uiPriority w:val="99"/>
    <w:unhideWhenUsed/>
    <w:rsid w:val="00AC2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206C"/>
  </w:style>
  <w:style w:type="paragraph" w:styleId="TOCHeading">
    <w:name w:val="TOC Heading"/>
    <w:basedOn w:val="Heading1"/>
    <w:next w:val="Normal"/>
    <w:uiPriority w:val="39"/>
    <w:unhideWhenUsed/>
    <w:qFormat/>
    <w:rsid w:val="00AC206C"/>
    <w:pPr>
      <w:spacing w:before="240" w:line="259" w:lineRule="auto"/>
      <w:outlineLvl w:val="9"/>
    </w:pPr>
    <w:rPr>
      <w:b w:val="0"/>
      <w:bCs w:val="0"/>
      <w:sz w:val="32"/>
      <w:szCs w:val="32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AC206C"/>
    <w:pPr>
      <w:spacing w:after="100" w:line="259" w:lineRule="auto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C206C"/>
    <w:pPr>
      <w:spacing w:after="100" w:line="259" w:lineRule="auto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AC206C"/>
    <w:pPr>
      <w:spacing w:after="100" w:line="259" w:lineRule="auto"/>
      <w:ind w:left="440"/>
    </w:pPr>
    <w:rPr>
      <w:rFonts w:eastAsiaTheme="minorEastAsia" w:cs="Times New Roman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7156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5F0BA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0BA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B10C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9B6010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82211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5846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30258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03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4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2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9841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97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35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59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6202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53428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373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5971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5464503">
                                      <w:marLeft w:val="360"/>
                                      <w:marRight w:val="360"/>
                                      <w:marTop w:val="360"/>
                                      <w:marBottom w:val="3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2333077">
                                          <w:marLeft w:val="0"/>
                                          <w:marRight w:val="0"/>
                                          <w:marTop w:val="0"/>
                                          <w:marBottom w:val="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91660145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6562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0134532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0015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47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213101">
          <w:marLeft w:val="110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82555">
          <w:marLeft w:val="1109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6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2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0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9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188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93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9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6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8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8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4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3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4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0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localhost/phpmyadmin/" TargetMode="External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hyperlink" Target="https://github.com/lyshasilva/SSD-MyRepo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www.apachefriends.org/download.html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Ada19</b:Tag>
    <b:SourceType>InternetSite</b:SourceType>
    <b:Guid>{A0717ADD-7D63-453B-A2D2-87FDC796987E}</b:Guid>
    <b:Author>
      <b:Author>
        <b:NameList>
          <b:Person>
            <b:Last>Adams</b:Last>
            <b:First>R.</b:First>
            <b:Middle>V., &amp; Blair, E.</b:Middle>
          </b:Person>
        </b:NameList>
      </b:Author>
    </b:Author>
    <b:Title>Impact of Time Management Behaviors on Undergraduate Engineering Students’ Performance. SAGE Open, 9(1)</b:Title>
    <b:Year>2019</b:Year>
    <b:URL>https://doi.org/10.1177/2158244018824506</b:URL>
    <b:RefOrder>1</b:RefOrder>
  </b:Source>
  <b:Source>
    <b:Tag>Fry05</b:Tag>
    <b:SourceType>JournalArticle</b:SourceType>
    <b:Guid>{CD871E25-D0E5-40C2-B79D-4DB894D0294C}</b:Guid>
    <b:Author>
      <b:Author>
        <b:NameList>
          <b:Person>
            <b:Last>Fry</b:Last>
            <b:First>R.</b:First>
          </b:Person>
        </b:NameList>
      </b:Author>
    </b:Author>
    <b:Title>Get organized, 3rd edition. Clifton Park, NY: Thomas Delmar Learning.</b:Title>
    <b:Year>2005</b:Year>
    <b:RefOrder>2</b:RefOrder>
  </b:Source>
  <b:Source>
    <b:Tag>Mis00</b:Tag>
    <b:SourceType>BookSection</b:SourceType>
    <b:Guid>{71E89F4A-3B77-4247-9B87-6CD829E01BB6}</b:Guid>
    <b:Author>
      <b:Author>
        <b:NameList>
          <b:Person>
            <b:Last>Misra R.</b:Last>
            <b:First>McKean</b:First>
            <b:Middle>M.</b:Middle>
          </b:Person>
        </b:NameList>
      </b:Author>
    </b:Author>
    <b:Title>American Journal of Health Studies</b:Title>
    <b:BookTitle>College students’ academic stress and its relation to their anxiety, time management, and leisure satisfaction</b:BookTitle>
    <b:Year>2000</b:Year>
    <b:Pages>16(1), 41-51</b:Pages>
    <b:RefOrder>3</b:RefOrder>
  </b:Source>
  <b:Source>
    <b:Tag>Kea07</b:Tag>
    <b:SourceType>BookSection</b:SourceType>
    <b:Guid>{15097B2F-6C95-455D-970B-71DBBEC75852}</b:Guid>
    <b:Author>
      <b:Author>
        <b:NameList>
          <b:Person>
            <b:Last>Kearns H.</b:Last>
            <b:First>Gardiner</b:First>
            <b:Middle>M.</b:Middle>
          </b:Person>
        </b:NameList>
      </b:Author>
    </b:Author>
    <b:BookTitle>Higher Education Research &amp; Development</b:BookTitle>
    <b:Year>2007</b:Year>
    <b:Pages>26, 235-247.</b:Pages>
    <b:Title>Is it time well spent? The relationship between time management behaviors, perceived effectiveness and work-related morale and distress in a university context.</b:Title>
    <b:RefOrder>4</b:RefOrder>
  </b:Source>
  <b:Source>
    <b:Tag>Har03</b:Tag>
    <b:SourceType>BookSection</b:SourceType>
    <b:Guid>{82582A9A-AFED-4CA3-85C1-BB9826397C38}</b:Guid>
    <b:Year>2003</b:Year>
    <b:Pages>68(9), 10-17</b:Pages>
    <b:Author>
      <b:Author>
        <b:NameList>
          <b:Person>
            <b:Last>L.</b:Last>
            <b:First>Hardy</b:First>
          </b:Person>
        </b:NameList>
      </b:Author>
    </b:Author>
    <b:BookTitle>Education Digest</b:BookTitle>
    <b:Title>Helping students de-stress.</b:Title>
    <b:RefOrder>5</b:RefOrder>
  </b:Source>
  <b:Source>
    <b:Tag>Bol08</b:Tag>
    <b:SourceType>BookSection</b:SourceType>
    <b:Guid>{9305A310-5ED9-4809-AC73-9913D4C968EE}</b:Guid>
    <b:Author>
      <b:Author>
        <b:NameList>
          <b:Person>
            <b:Last>Boller</b:Last>
            <b:First>B.</b:First>
          </b:Person>
        </b:NameList>
      </b:Author>
    </b:Author>
    <b:Title>Teaching organizational skills in middle school: Moving toward independence.</b:Title>
    <b:Year>2008</b:Year>
    <b:Pages>81, 169-171</b:Pages>
    <b:BookTitle>The Clearing House</b:BookTitle>
    <b:RefOrder>6</b:RefOrder>
  </b:Source>
  <b:Source>
    <b:Tag>Sag13</b:Tag>
    <b:SourceType>BookSection</b:SourceType>
    <b:Guid>{A4F25DC2-33BA-4CAF-90FF-411C12BEB95A}</b:Guid>
    <b:Title>The correlation between anxiety and money management</b:Title>
    <b:BookTitle>College Student Journal</b:BookTitle>
    <b:Year>2013</b:Year>
    <b:Pages>47(1), 1-11</b:Pages>
    <b:Author>
      <b:Author>
        <b:NameList>
          <b:Person>
            <b:Last>Sages</b:Last>
            <b:First>R.,</b:First>
            <b:Middle>Britt, S., &amp; Cumbie, J.</b:Middle>
          </b:Person>
        </b:NameList>
      </b:Author>
    </b:Author>
    <b:RefOrder>7</b:RefOrder>
  </b:Source>
  <b:Source>
    <b:Tag>Try</b:Tag>
    <b:SourceType>InternetSite</b:SourceType>
    <b:Guid>{DD744385-8F28-4191-8E25-0DE244E6ECDB}</b:Guid>
    <b:Author>
      <b:Author>
        <b:NameList>
          <b:Person>
            <b:Last>QA.</b:Last>
            <b:First>Try</b:First>
          </b:Person>
        </b:NameList>
      </b:Author>
    </b:Author>
    <b:URL>https://tryqa.com/what-is-waterfall-model-advantages-disadvantages-and-when-to-use-it/#:~:text=space%20shuttles%20etc-,Advantages%20of%20waterfall%20model,Phases%20do%20not%20overlap</b:URL>
    <b:RefOrder>8</b:RefOrder>
  </b:Source>
  <b:Source>
    <b:Tag>Van10</b:Tag>
    <b:SourceType>BookSection</b:SourceType>
    <b:Guid>{C23BD15B-C598-4C24-BD9C-D090BCE32F88}</b:Guid>
    <b:Title>It’s almost a mindset that teachers need to change: First-year students’ need to be inducted into time management</b:Title>
    <b:Year>2010</b:Year>
    <b:Author>
      <b:Author>
        <b:NameList>
          <b:Person>
            <b:Last>Van der Meer J.</b:Last>
            <b:First>Jansen</b:First>
            <b:Middle>E., Torenbeek M.</b:Middle>
          </b:Person>
        </b:NameList>
      </b:Author>
    </b:Author>
    <b:BookTitle>Studies in Higher Education</b:BookTitle>
    <b:Pages>35, 777-791</b:Pages>
    <b:RefOrder>9</b:RefOrder>
  </b:Source>
  <b:Source>
    <b:Tag>Why</b:Tag>
    <b:SourceType>DocumentFromInternetSite</b:SourceType>
    <b:Guid>{7F097508-5A14-40CA-A64E-B31E422F2C18}</b:Guid>
    <b:Title>Why is recording student attendance important?</b:Title>
    <b:URL>https://www.seatssoftware.com/why-is-recording-student-attendance-important/</b:URL>
    <b:RefOrder>10</b:RefOrder>
  </b:Source>
  <b:Source>
    <b:Tag>Kar18</b:Tag>
    <b:SourceType>DocumentFromInternetSite</b:SourceType>
    <b:Guid>{8E1703B5-817E-4EDF-868D-584B796DB9AB}</b:Guid>
    <b:Author>
      <b:Author>
        <b:NameList>
          <b:Person>
            <b:Last>Karwan Jacksi</b:Last>
            <b:First>Falah</b:First>
            <b:Middle>Ibrahim, Shahab Ali</b:Middle>
          </b:Person>
        </b:NameList>
      </b:Author>
    </b:Author>
    <b:Title>Student Attendance Management System</b:Title>
    <b:Year>2018</b:Year>
    <b:Month>February </b:Month>
    <b:URL>https://www.researchgate.net/publication/323511629_Student_Attendance_Management_System</b:URL>
    <b:RefOrder>11</b:RefOrder>
  </b:Source>
</b:Sources>
</file>

<file path=customXml/itemProps1.xml><?xml version="1.0" encoding="utf-8"?>
<ds:datastoreItem xmlns:ds="http://schemas.openxmlformats.org/officeDocument/2006/customXml" ds:itemID="{D942F386-8A09-4D86-9C32-D1B121413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8</Pages>
  <Words>470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tion7</dc:creator>
  <cp:keywords/>
  <dc:description/>
  <cp:lastModifiedBy>Lysha Silva</cp:lastModifiedBy>
  <cp:revision>22</cp:revision>
  <dcterms:created xsi:type="dcterms:W3CDTF">2024-08-02T06:56:00Z</dcterms:created>
  <dcterms:modified xsi:type="dcterms:W3CDTF">2024-08-05T00:22:00Z</dcterms:modified>
</cp:coreProperties>
</file>